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90B802" w14:textId="28CA88EB" w:rsidR="000B6273" w:rsidRPr="000B6273" w:rsidRDefault="000B6273" w:rsidP="0079028C">
      <w:pPr>
        <w:spacing w:line="25" w:lineRule="atLeast"/>
        <w:ind w:left="206"/>
        <w:rPr>
          <w:rFonts w:cs="B Nazanin"/>
          <w:b/>
          <w:bCs/>
          <w:color w:val="7F7F7F" w:themeColor="text1" w:themeTint="80"/>
          <w:rtl/>
        </w:rPr>
      </w:pPr>
      <w:r w:rsidRPr="000B6273">
        <w:rPr>
          <w:rFonts w:cs="B Nazanin" w:hint="cs"/>
          <w:b/>
          <w:bCs/>
          <w:color w:val="7F7F7F" w:themeColor="text1" w:themeTint="80"/>
          <w:rtl/>
        </w:rPr>
        <w:t xml:space="preserve"> به : کمیسیون </w:t>
      </w:r>
      <w:r w:rsidR="00EC261A">
        <w:rPr>
          <w:rFonts w:cs="B Nazanin" w:hint="cs"/>
          <w:b/>
          <w:bCs/>
          <w:color w:val="7F7F7F" w:themeColor="text1" w:themeTint="80"/>
          <w:rtl/>
        </w:rPr>
        <w:t>معاملات شرکت پدید آوران امید ساحل</w:t>
      </w:r>
    </w:p>
    <w:p w14:paraId="1E171044" w14:textId="101CCC15" w:rsidR="0059198F" w:rsidRPr="000B6273" w:rsidRDefault="000B6273" w:rsidP="0079028C">
      <w:pPr>
        <w:spacing w:line="25" w:lineRule="atLeast"/>
        <w:ind w:left="296"/>
        <w:rPr>
          <w:rFonts w:cs="B Nazanin"/>
          <w:b/>
          <w:bCs/>
          <w:color w:val="7F7F7F" w:themeColor="text1" w:themeTint="80"/>
          <w:rtl/>
        </w:rPr>
      </w:pPr>
      <w:r w:rsidRPr="000B6273">
        <w:rPr>
          <w:rFonts w:cs="B Nazanin" w:hint="cs"/>
          <w:b/>
          <w:bCs/>
          <w:color w:val="7F7F7F" w:themeColor="text1" w:themeTint="80"/>
          <w:rtl/>
        </w:rPr>
        <w:t xml:space="preserve">موضوع :پیشنهاد قیمت </w:t>
      </w:r>
    </w:p>
    <w:p w14:paraId="45C5ADF4" w14:textId="7F72A4B9" w:rsidR="000B6273" w:rsidRPr="000B6273" w:rsidRDefault="000B6273" w:rsidP="009C2352">
      <w:pPr>
        <w:spacing w:line="25" w:lineRule="atLeast"/>
        <w:rPr>
          <w:rFonts w:cs="B Nazanin"/>
          <w:b/>
          <w:bCs/>
          <w:color w:val="7F7F7F" w:themeColor="text1" w:themeTint="80"/>
          <w:rtl/>
        </w:rPr>
      </w:pPr>
    </w:p>
    <w:p w14:paraId="1C2FE934" w14:textId="7CCEA833" w:rsidR="000B6273" w:rsidRDefault="000B6273" w:rsidP="001A7FF9">
      <w:pPr>
        <w:spacing w:line="25" w:lineRule="atLeast"/>
        <w:ind w:left="206" w:right="720"/>
        <w:rPr>
          <w:rFonts w:cs="B Nazanin"/>
          <w:b/>
          <w:bCs/>
          <w:color w:val="7F7F7F" w:themeColor="text1" w:themeTint="80"/>
        </w:rPr>
      </w:pPr>
      <w:r w:rsidRPr="000B6273">
        <w:rPr>
          <w:rFonts w:cs="B Nazanin" w:hint="cs"/>
          <w:b/>
          <w:bCs/>
          <w:color w:val="7F7F7F" w:themeColor="text1" w:themeTint="80"/>
          <w:rtl/>
        </w:rPr>
        <w:t xml:space="preserve">اینجانب/اینجانبان................................................................ شرکت................................................................... ضمن، بررسی، مطالعه، امضا و ممهور نمودن کلیه اسناد و مدارک مزایده بدین وسیله پیشنهاد قیمت خود را برای مورد مذکور به شرح ذیل اعلام میدارم: </w:t>
      </w:r>
    </w:p>
    <w:p w14:paraId="7BB9213A" w14:textId="094A3024" w:rsidR="000B6273" w:rsidRDefault="000B6273" w:rsidP="009C2352">
      <w:pPr>
        <w:spacing w:line="25" w:lineRule="atLeast"/>
        <w:rPr>
          <w:rFonts w:cs="B Nazanin"/>
          <w:b/>
          <w:bCs/>
          <w:color w:val="7F7F7F" w:themeColor="text1" w:themeTint="80"/>
        </w:rPr>
      </w:pPr>
    </w:p>
    <w:p w14:paraId="781054B7" w14:textId="4CFAD512" w:rsidR="00DD6134" w:rsidRDefault="00DD6134" w:rsidP="00CD3F38">
      <w:pPr>
        <w:spacing w:line="25" w:lineRule="atLeast"/>
        <w:rPr>
          <w:rFonts w:cs="B Nazanin"/>
          <w:b/>
          <w:bCs/>
          <w:color w:val="7F7F7F" w:themeColor="text1" w:themeTint="80"/>
          <w:rtl/>
        </w:rPr>
      </w:pPr>
      <w:r>
        <w:rPr>
          <w:rFonts w:cs="B Nazanin" w:hint="cs"/>
          <w:b/>
          <w:bCs/>
          <w:color w:val="7F7F7F" w:themeColor="text1" w:themeTint="80"/>
          <w:rtl/>
        </w:rPr>
        <w:t>مبالغ پیشنهادی:</w:t>
      </w:r>
      <w:r w:rsidR="00B41177">
        <w:rPr>
          <w:rFonts w:cs="B Nazanin" w:hint="cs"/>
          <w:b/>
          <w:bCs/>
          <w:color w:val="7F7F7F" w:themeColor="text1" w:themeTint="80"/>
          <w:rtl/>
        </w:rPr>
        <w:t xml:space="preserve"> (بدونه احت</w:t>
      </w:r>
      <w:r w:rsidR="00CD3F38">
        <w:rPr>
          <w:rFonts w:cs="B Nazanin" w:hint="cs"/>
          <w:b/>
          <w:bCs/>
          <w:color w:val="7F7F7F" w:themeColor="text1" w:themeTint="80"/>
          <w:rtl/>
        </w:rPr>
        <w:t>س</w:t>
      </w:r>
      <w:r w:rsidR="00B41177">
        <w:rPr>
          <w:rFonts w:cs="B Nazanin" w:hint="cs"/>
          <w:b/>
          <w:bCs/>
          <w:color w:val="7F7F7F" w:themeColor="text1" w:themeTint="80"/>
          <w:rtl/>
        </w:rPr>
        <w:t>اب مالیات بر ارزش افزوده)</w:t>
      </w:r>
    </w:p>
    <w:p w14:paraId="621DE590" w14:textId="3616F234" w:rsidR="002033C8" w:rsidRDefault="002033C8" w:rsidP="009C2352">
      <w:pPr>
        <w:spacing w:line="25" w:lineRule="atLeast"/>
        <w:rPr>
          <w:rFonts w:cs="B Nazanin"/>
          <w:b/>
          <w:bCs/>
          <w:color w:val="7F7F7F" w:themeColor="text1" w:themeTint="80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899"/>
        <w:gridCol w:w="3917"/>
        <w:gridCol w:w="2406"/>
        <w:gridCol w:w="2406"/>
      </w:tblGrid>
      <w:tr w:rsidR="00DD6134" w14:paraId="0E80CB17" w14:textId="77777777" w:rsidTr="001A7FF9">
        <w:tc>
          <w:tcPr>
            <w:tcW w:w="899" w:type="dxa"/>
          </w:tcPr>
          <w:p w14:paraId="3FCF52D6" w14:textId="296D5ADD" w:rsidR="00DD6134" w:rsidRDefault="00DD6134" w:rsidP="001A7FF9">
            <w:pPr>
              <w:spacing w:line="25" w:lineRule="atLeast"/>
              <w:jc w:val="center"/>
              <w:rPr>
                <w:rFonts w:cs="B Nazanin"/>
                <w:b/>
                <w:bCs/>
                <w:color w:val="7F7F7F" w:themeColor="text1" w:themeTint="80"/>
                <w:rtl/>
              </w:rPr>
            </w:pPr>
            <w:r>
              <w:rPr>
                <w:rFonts w:cs="B Nazanin" w:hint="cs"/>
                <w:b/>
                <w:bCs/>
                <w:color w:val="7F7F7F" w:themeColor="text1" w:themeTint="80"/>
                <w:rtl/>
              </w:rPr>
              <w:t>ردیف</w:t>
            </w:r>
          </w:p>
        </w:tc>
        <w:tc>
          <w:tcPr>
            <w:tcW w:w="3917" w:type="dxa"/>
          </w:tcPr>
          <w:p w14:paraId="0FA9A819" w14:textId="1F17B8DF" w:rsidR="00DD6134" w:rsidRDefault="00DD6134" w:rsidP="001A7FF9">
            <w:pPr>
              <w:spacing w:line="25" w:lineRule="atLeast"/>
              <w:jc w:val="center"/>
              <w:rPr>
                <w:rFonts w:cs="B Nazanin"/>
                <w:b/>
                <w:bCs/>
                <w:color w:val="7F7F7F" w:themeColor="text1" w:themeTint="80"/>
                <w:rtl/>
              </w:rPr>
            </w:pPr>
            <w:r>
              <w:rPr>
                <w:rFonts w:cs="B Nazanin" w:hint="cs"/>
                <w:b/>
                <w:bCs/>
                <w:color w:val="7F7F7F" w:themeColor="text1" w:themeTint="80"/>
                <w:rtl/>
              </w:rPr>
              <w:t>نام</w:t>
            </w:r>
          </w:p>
        </w:tc>
        <w:tc>
          <w:tcPr>
            <w:tcW w:w="2406" w:type="dxa"/>
          </w:tcPr>
          <w:p w14:paraId="7AA27E13" w14:textId="57241046" w:rsidR="00DD6134" w:rsidRDefault="00DD6134" w:rsidP="001A7FF9">
            <w:pPr>
              <w:spacing w:line="25" w:lineRule="atLeast"/>
              <w:jc w:val="center"/>
              <w:rPr>
                <w:rFonts w:cs="B Nazanin"/>
                <w:b/>
                <w:bCs/>
                <w:color w:val="7F7F7F" w:themeColor="text1" w:themeTint="80"/>
                <w:rtl/>
              </w:rPr>
            </w:pPr>
            <w:r>
              <w:rPr>
                <w:rFonts w:cs="B Nazanin" w:hint="cs"/>
                <w:b/>
                <w:bCs/>
                <w:color w:val="7F7F7F" w:themeColor="text1" w:themeTint="80"/>
                <w:rtl/>
              </w:rPr>
              <w:t>مبلغ به عدد (ریال)</w:t>
            </w:r>
          </w:p>
        </w:tc>
        <w:tc>
          <w:tcPr>
            <w:tcW w:w="2406" w:type="dxa"/>
          </w:tcPr>
          <w:p w14:paraId="46CBAB8B" w14:textId="03C3A305" w:rsidR="00DD6134" w:rsidRDefault="00DD6134" w:rsidP="001A7FF9">
            <w:pPr>
              <w:spacing w:line="25" w:lineRule="atLeast"/>
              <w:jc w:val="center"/>
              <w:rPr>
                <w:rFonts w:cs="B Nazanin"/>
                <w:b/>
                <w:bCs/>
                <w:color w:val="7F7F7F" w:themeColor="text1" w:themeTint="80"/>
                <w:rtl/>
              </w:rPr>
            </w:pPr>
            <w:r>
              <w:rPr>
                <w:rFonts w:cs="B Nazanin" w:hint="cs"/>
                <w:b/>
                <w:bCs/>
                <w:color w:val="7F7F7F" w:themeColor="text1" w:themeTint="80"/>
                <w:rtl/>
              </w:rPr>
              <w:t>مبلغ به حروف</w:t>
            </w:r>
          </w:p>
        </w:tc>
      </w:tr>
      <w:tr w:rsidR="00DD6134" w14:paraId="3A23C852" w14:textId="77777777" w:rsidTr="001A7FF9">
        <w:tc>
          <w:tcPr>
            <w:tcW w:w="899" w:type="dxa"/>
          </w:tcPr>
          <w:p w14:paraId="7DFBF1CA" w14:textId="63B2EE59" w:rsidR="00DD6134" w:rsidRDefault="00DD6134" w:rsidP="001A7FF9">
            <w:pPr>
              <w:spacing w:line="25" w:lineRule="atLeast"/>
              <w:jc w:val="center"/>
              <w:rPr>
                <w:rFonts w:cs="B Nazanin"/>
                <w:b/>
                <w:bCs/>
                <w:color w:val="7F7F7F" w:themeColor="text1" w:themeTint="80"/>
                <w:rtl/>
              </w:rPr>
            </w:pPr>
            <w:r>
              <w:rPr>
                <w:rFonts w:cs="B Nazanin" w:hint="cs"/>
                <w:b/>
                <w:bCs/>
                <w:color w:val="7F7F7F" w:themeColor="text1" w:themeTint="80"/>
                <w:rtl/>
              </w:rPr>
              <w:t>1</w:t>
            </w:r>
          </w:p>
        </w:tc>
        <w:tc>
          <w:tcPr>
            <w:tcW w:w="3917" w:type="dxa"/>
          </w:tcPr>
          <w:p w14:paraId="4577DAAD" w14:textId="77150A8A" w:rsidR="00DD6134" w:rsidRDefault="009A1120" w:rsidP="001A7FF9">
            <w:pPr>
              <w:spacing w:line="25" w:lineRule="atLeast"/>
              <w:jc w:val="center"/>
              <w:rPr>
                <w:rFonts w:cs="B Nazanin"/>
                <w:b/>
                <w:bCs/>
                <w:color w:val="7F7F7F" w:themeColor="text1" w:themeTint="80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روغن سوخته</w:t>
            </w:r>
          </w:p>
        </w:tc>
        <w:tc>
          <w:tcPr>
            <w:tcW w:w="2406" w:type="dxa"/>
          </w:tcPr>
          <w:p w14:paraId="220D0846" w14:textId="77777777" w:rsidR="00DD6134" w:rsidRDefault="00DD6134" w:rsidP="009C2352">
            <w:pPr>
              <w:spacing w:line="25" w:lineRule="atLeast"/>
              <w:rPr>
                <w:rFonts w:cs="B Nazanin"/>
                <w:b/>
                <w:bCs/>
                <w:color w:val="7F7F7F" w:themeColor="text1" w:themeTint="80"/>
                <w:rtl/>
              </w:rPr>
            </w:pPr>
          </w:p>
        </w:tc>
        <w:tc>
          <w:tcPr>
            <w:tcW w:w="2406" w:type="dxa"/>
          </w:tcPr>
          <w:p w14:paraId="69032EB5" w14:textId="77777777" w:rsidR="00DD6134" w:rsidRDefault="00DD6134" w:rsidP="009C2352">
            <w:pPr>
              <w:spacing w:line="25" w:lineRule="atLeast"/>
              <w:rPr>
                <w:rFonts w:cs="B Nazanin"/>
                <w:b/>
                <w:bCs/>
                <w:color w:val="7F7F7F" w:themeColor="text1" w:themeTint="80"/>
                <w:rtl/>
              </w:rPr>
            </w:pPr>
          </w:p>
        </w:tc>
      </w:tr>
      <w:tr w:rsidR="00DD6134" w14:paraId="2A8123AB" w14:textId="77777777" w:rsidTr="001A7FF9">
        <w:tc>
          <w:tcPr>
            <w:tcW w:w="899" w:type="dxa"/>
          </w:tcPr>
          <w:p w14:paraId="09C8C137" w14:textId="626EC1E5" w:rsidR="00DD6134" w:rsidRDefault="00DD6134" w:rsidP="001A7FF9">
            <w:pPr>
              <w:spacing w:line="25" w:lineRule="atLeast"/>
              <w:jc w:val="center"/>
              <w:rPr>
                <w:rFonts w:cs="B Nazanin"/>
                <w:b/>
                <w:bCs/>
                <w:color w:val="7F7F7F" w:themeColor="text1" w:themeTint="80"/>
                <w:rtl/>
              </w:rPr>
            </w:pPr>
            <w:r>
              <w:rPr>
                <w:rFonts w:cs="B Nazanin" w:hint="cs"/>
                <w:b/>
                <w:bCs/>
                <w:color w:val="7F7F7F" w:themeColor="text1" w:themeTint="80"/>
                <w:rtl/>
              </w:rPr>
              <w:t>2</w:t>
            </w:r>
          </w:p>
        </w:tc>
        <w:tc>
          <w:tcPr>
            <w:tcW w:w="3917" w:type="dxa"/>
          </w:tcPr>
          <w:p w14:paraId="75A92322" w14:textId="4AA00BBF" w:rsidR="00DD6134" w:rsidRDefault="00486601" w:rsidP="001A7FF9">
            <w:pPr>
              <w:spacing w:line="25" w:lineRule="atLeast"/>
              <w:jc w:val="center"/>
              <w:rPr>
                <w:rFonts w:cs="B Nazanin"/>
                <w:b/>
                <w:bCs/>
                <w:color w:val="7F7F7F" w:themeColor="text1" w:themeTint="80"/>
                <w:rtl/>
              </w:rPr>
            </w:pPr>
            <w:r w:rsidRPr="00486601">
              <w:rPr>
                <w:rFonts w:cs="B Nazanin" w:hint="cs"/>
                <w:b/>
                <w:bCs/>
                <w:sz w:val="24"/>
                <w:szCs w:val="24"/>
                <w:rtl/>
              </w:rPr>
              <w:t>بشکه 22 لیتری (خارجی و بهران)</w:t>
            </w:r>
          </w:p>
        </w:tc>
        <w:tc>
          <w:tcPr>
            <w:tcW w:w="2406" w:type="dxa"/>
          </w:tcPr>
          <w:p w14:paraId="74B5CC7B" w14:textId="77777777" w:rsidR="00DD6134" w:rsidRDefault="00DD6134" w:rsidP="009C2352">
            <w:pPr>
              <w:spacing w:line="25" w:lineRule="atLeast"/>
              <w:rPr>
                <w:rFonts w:cs="B Nazanin"/>
                <w:b/>
                <w:bCs/>
                <w:color w:val="7F7F7F" w:themeColor="text1" w:themeTint="80"/>
                <w:rtl/>
              </w:rPr>
            </w:pPr>
          </w:p>
        </w:tc>
        <w:tc>
          <w:tcPr>
            <w:tcW w:w="2406" w:type="dxa"/>
          </w:tcPr>
          <w:p w14:paraId="7D7271B5" w14:textId="77777777" w:rsidR="00DD6134" w:rsidRDefault="00DD6134" w:rsidP="009C2352">
            <w:pPr>
              <w:spacing w:line="25" w:lineRule="atLeast"/>
              <w:rPr>
                <w:rFonts w:cs="B Nazanin"/>
                <w:b/>
                <w:bCs/>
                <w:color w:val="7F7F7F" w:themeColor="text1" w:themeTint="80"/>
                <w:rtl/>
              </w:rPr>
            </w:pPr>
          </w:p>
        </w:tc>
      </w:tr>
      <w:tr w:rsidR="00DD6134" w14:paraId="4C97CEBD" w14:textId="77777777" w:rsidTr="001A7FF9">
        <w:tc>
          <w:tcPr>
            <w:tcW w:w="899" w:type="dxa"/>
          </w:tcPr>
          <w:p w14:paraId="374214CA" w14:textId="4E1147CE" w:rsidR="00DD6134" w:rsidRDefault="00DD6134" w:rsidP="001A7FF9">
            <w:pPr>
              <w:spacing w:line="25" w:lineRule="atLeast"/>
              <w:jc w:val="center"/>
              <w:rPr>
                <w:rFonts w:cs="B Nazanin"/>
                <w:b/>
                <w:bCs/>
                <w:color w:val="7F7F7F" w:themeColor="text1" w:themeTint="80"/>
                <w:rtl/>
              </w:rPr>
            </w:pPr>
            <w:r>
              <w:rPr>
                <w:rFonts w:cs="B Nazanin" w:hint="cs"/>
                <w:b/>
                <w:bCs/>
                <w:color w:val="7F7F7F" w:themeColor="text1" w:themeTint="80"/>
                <w:rtl/>
              </w:rPr>
              <w:t>3</w:t>
            </w:r>
          </w:p>
        </w:tc>
        <w:tc>
          <w:tcPr>
            <w:tcW w:w="3917" w:type="dxa"/>
          </w:tcPr>
          <w:p w14:paraId="7D244FAA" w14:textId="22D80F3A" w:rsidR="00DD6134" w:rsidRPr="00C733A9" w:rsidRDefault="00C733A9" w:rsidP="001A7FF9">
            <w:pPr>
              <w:spacing w:line="25" w:lineRule="atLeast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C733A9">
              <w:rPr>
                <w:rFonts w:cs="B Nazanin" w:hint="cs"/>
                <w:b/>
                <w:bCs/>
                <w:sz w:val="24"/>
                <w:szCs w:val="24"/>
                <w:rtl/>
              </w:rPr>
              <w:t>آهن قراضه</w:t>
            </w:r>
          </w:p>
        </w:tc>
        <w:tc>
          <w:tcPr>
            <w:tcW w:w="2406" w:type="dxa"/>
          </w:tcPr>
          <w:p w14:paraId="75111521" w14:textId="77777777" w:rsidR="00DD6134" w:rsidRDefault="00DD6134" w:rsidP="009C2352">
            <w:pPr>
              <w:spacing w:line="25" w:lineRule="atLeast"/>
              <w:rPr>
                <w:rFonts w:cs="B Nazanin"/>
                <w:b/>
                <w:bCs/>
                <w:color w:val="7F7F7F" w:themeColor="text1" w:themeTint="80"/>
                <w:rtl/>
              </w:rPr>
            </w:pPr>
          </w:p>
        </w:tc>
        <w:tc>
          <w:tcPr>
            <w:tcW w:w="2406" w:type="dxa"/>
          </w:tcPr>
          <w:p w14:paraId="2B64943E" w14:textId="77777777" w:rsidR="00DD6134" w:rsidRDefault="00DD6134" w:rsidP="009C2352">
            <w:pPr>
              <w:spacing w:line="25" w:lineRule="atLeast"/>
              <w:rPr>
                <w:rFonts w:cs="B Nazanin"/>
                <w:b/>
                <w:bCs/>
                <w:color w:val="7F7F7F" w:themeColor="text1" w:themeTint="80"/>
                <w:rtl/>
              </w:rPr>
            </w:pPr>
          </w:p>
        </w:tc>
      </w:tr>
      <w:tr w:rsidR="00DD6134" w14:paraId="168446F0" w14:textId="77777777" w:rsidTr="001A7FF9">
        <w:tc>
          <w:tcPr>
            <w:tcW w:w="899" w:type="dxa"/>
          </w:tcPr>
          <w:p w14:paraId="76E2F5AF" w14:textId="07FC8CF8" w:rsidR="00DD6134" w:rsidRDefault="00DD6134" w:rsidP="001A7FF9">
            <w:pPr>
              <w:spacing w:line="25" w:lineRule="atLeast"/>
              <w:jc w:val="center"/>
              <w:rPr>
                <w:rFonts w:cs="B Nazanin"/>
                <w:b/>
                <w:bCs/>
                <w:color w:val="7F7F7F" w:themeColor="text1" w:themeTint="80"/>
                <w:rtl/>
              </w:rPr>
            </w:pPr>
            <w:r>
              <w:rPr>
                <w:rFonts w:cs="B Nazanin" w:hint="cs"/>
                <w:b/>
                <w:bCs/>
                <w:color w:val="7F7F7F" w:themeColor="text1" w:themeTint="80"/>
                <w:rtl/>
              </w:rPr>
              <w:t>4</w:t>
            </w:r>
          </w:p>
        </w:tc>
        <w:tc>
          <w:tcPr>
            <w:tcW w:w="3917" w:type="dxa"/>
          </w:tcPr>
          <w:p w14:paraId="7BF83049" w14:textId="76DFA8A9" w:rsidR="00DD6134" w:rsidRDefault="00F72A90" w:rsidP="001A7FF9">
            <w:pPr>
              <w:spacing w:line="25" w:lineRule="atLeast"/>
              <w:jc w:val="center"/>
              <w:rPr>
                <w:rFonts w:cs="B Nazanin"/>
                <w:b/>
                <w:bCs/>
                <w:color w:val="7F7F7F" w:themeColor="text1" w:themeTint="80"/>
                <w:rtl/>
              </w:rPr>
            </w:pPr>
            <w:r w:rsidRPr="00F72A90">
              <w:rPr>
                <w:rFonts w:cs="B Nazanin" w:hint="cs"/>
                <w:b/>
                <w:bCs/>
                <w:color w:val="auto"/>
                <w:rtl/>
              </w:rPr>
              <w:t>وایر</w:t>
            </w:r>
          </w:p>
        </w:tc>
        <w:tc>
          <w:tcPr>
            <w:tcW w:w="2406" w:type="dxa"/>
          </w:tcPr>
          <w:p w14:paraId="7B614824" w14:textId="77777777" w:rsidR="00DD6134" w:rsidRDefault="00DD6134" w:rsidP="009C2352">
            <w:pPr>
              <w:spacing w:line="25" w:lineRule="atLeast"/>
              <w:rPr>
                <w:rFonts w:cs="B Nazanin"/>
                <w:b/>
                <w:bCs/>
                <w:color w:val="7F7F7F" w:themeColor="text1" w:themeTint="80"/>
                <w:rtl/>
              </w:rPr>
            </w:pPr>
          </w:p>
        </w:tc>
        <w:tc>
          <w:tcPr>
            <w:tcW w:w="2406" w:type="dxa"/>
          </w:tcPr>
          <w:p w14:paraId="5E19955F" w14:textId="77777777" w:rsidR="00DD6134" w:rsidRDefault="00DD6134" w:rsidP="009C2352">
            <w:pPr>
              <w:spacing w:line="25" w:lineRule="atLeast"/>
              <w:rPr>
                <w:rFonts w:cs="B Nazanin"/>
                <w:b/>
                <w:bCs/>
                <w:color w:val="7F7F7F" w:themeColor="text1" w:themeTint="80"/>
                <w:rtl/>
              </w:rPr>
            </w:pPr>
          </w:p>
        </w:tc>
      </w:tr>
    </w:tbl>
    <w:p w14:paraId="0A3BA3CA" w14:textId="2F2F8F66" w:rsidR="002033C8" w:rsidRDefault="002033C8" w:rsidP="009C2352">
      <w:pPr>
        <w:spacing w:line="25" w:lineRule="atLeast"/>
        <w:rPr>
          <w:rFonts w:cs="B Nazanin"/>
          <w:b/>
          <w:bCs/>
          <w:color w:val="7F7F7F" w:themeColor="text1" w:themeTint="80"/>
          <w:rtl/>
        </w:rPr>
      </w:pPr>
    </w:p>
    <w:p w14:paraId="0A75BD8F" w14:textId="5693A9D7" w:rsidR="002033C8" w:rsidRDefault="002033C8" w:rsidP="009C2352">
      <w:pPr>
        <w:spacing w:line="25" w:lineRule="atLeast"/>
        <w:rPr>
          <w:rFonts w:cs="B Nazanin"/>
          <w:b/>
          <w:bCs/>
          <w:color w:val="7F7F7F" w:themeColor="text1" w:themeTint="80"/>
          <w:rtl/>
        </w:rPr>
      </w:pPr>
    </w:p>
    <w:p w14:paraId="77C2FBD7" w14:textId="77777777" w:rsidR="001A7FF9" w:rsidRDefault="001A7FF9" w:rsidP="009C2352">
      <w:pPr>
        <w:spacing w:line="25" w:lineRule="atLeast"/>
        <w:rPr>
          <w:rFonts w:cs="B Nazanin"/>
          <w:b/>
          <w:bCs/>
          <w:color w:val="7F7F7F" w:themeColor="text1" w:themeTint="80"/>
          <w:rtl/>
        </w:rPr>
      </w:pPr>
    </w:p>
    <w:p w14:paraId="2E943B90" w14:textId="03C38CD1" w:rsidR="002033C8" w:rsidRDefault="002033C8" w:rsidP="009C2352">
      <w:pPr>
        <w:spacing w:line="25" w:lineRule="atLeast"/>
        <w:rPr>
          <w:rFonts w:cs="B Nazanin"/>
          <w:b/>
          <w:bCs/>
          <w:color w:val="7F7F7F" w:themeColor="text1" w:themeTint="80"/>
          <w:rtl/>
        </w:rPr>
      </w:pPr>
    </w:p>
    <w:p w14:paraId="448E0D12" w14:textId="07C676F9" w:rsidR="00DD6134" w:rsidRDefault="00DD6134" w:rsidP="00DD6134">
      <w:pPr>
        <w:spacing w:line="25" w:lineRule="atLeast"/>
        <w:jc w:val="center"/>
        <w:rPr>
          <w:rFonts w:cs="B Nazanin"/>
          <w:b/>
          <w:bCs/>
          <w:color w:val="7F7F7F" w:themeColor="text1" w:themeTint="80"/>
          <w:rtl/>
        </w:rPr>
      </w:pPr>
      <w:r>
        <w:rPr>
          <w:rFonts w:cs="B Nazanin" w:hint="cs"/>
          <w:b/>
          <w:bCs/>
          <w:color w:val="7F7F7F" w:themeColor="text1" w:themeTint="80"/>
          <w:rtl/>
        </w:rPr>
        <w:t>مهر و امضا</w:t>
      </w:r>
      <w:r w:rsidR="00E1252D">
        <w:rPr>
          <w:rFonts w:cs="B Nazanin" w:hint="cs"/>
          <w:b/>
          <w:bCs/>
          <w:color w:val="7F7F7F" w:themeColor="text1" w:themeTint="80"/>
          <w:rtl/>
        </w:rPr>
        <w:t>ء</w:t>
      </w:r>
      <w:r>
        <w:rPr>
          <w:rFonts w:cs="B Nazanin" w:hint="cs"/>
          <w:b/>
          <w:bCs/>
          <w:color w:val="7F7F7F" w:themeColor="text1" w:themeTint="80"/>
          <w:rtl/>
        </w:rPr>
        <w:t xml:space="preserve"> صاحبان امضاء  مجاز</w:t>
      </w:r>
    </w:p>
    <w:p w14:paraId="178F8D3A" w14:textId="7FFDE033" w:rsidR="002033C8" w:rsidRDefault="002033C8" w:rsidP="009C2352">
      <w:pPr>
        <w:spacing w:line="25" w:lineRule="atLeast"/>
        <w:rPr>
          <w:rFonts w:cs="B Nazanin"/>
          <w:b/>
          <w:bCs/>
          <w:color w:val="7F7F7F" w:themeColor="text1" w:themeTint="80"/>
          <w:rtl/>
        </w:rPr>
      </w:pPr>
    </w:p>
    <w:p w14:paraId="4BFE1BFF" w14:textId="1CB0DE0B" w:rsidR="002033C8" w:rsidRDefault="002033C8" w:rsidP="009C2352">
      <w:pPr>
        <w:spacing w:line="25" w:lineRule="atLeast"/>
        <w:rPr>
          <w:rFonts w:cs="B Nazanin"/>
          <w:b/>
          <w:bCs/>
          <w:color w:val="7F7F7F" w:themeColor="text1" w:themeTint="80"/>
        </w:rPr>
      </w:pPr>
    </w:p>
    <w:p w14:paraId="27913FC2" w14:textId="2EBE914F" w:rsidR="000B6273" w:rsidRDefault="000B6273" w:rsidP="009C2352">
      <w:pPr>
        <w:spacing w:line="25" w:lineRule="atLeast"/>
        <w:rPr>
          <w:rFonts w:cs="B Nazanin"/>
          <w:b/>
          <w:bCs/>
          <w:color w:val="7F7F7F" w:themeColor="text1" w:themeTint="80"/>
        </w:rPr>
      </w:pPr>
    </w:p>
    <w:p w14:paraId="661AED43" w14:textId="498F0029" w:rsidR="002033C8" w:rsidRDefault="002033C8" w:rsidP="009C2352">
      <w:pPr>
        <w:spacing w:line="25" w:lineRule="atLeast"/>
        <w:rPr>
          <w:rFonts w:cs="B Nazanin"/>
          <w:b/>
          <w:bCs/>
          <w:color w:val="7F7F7F" w:themeColor="text1" w:themeTint="80"/>
          <w:rtl/>
        </w:rPr>
      </w:pPr>
    </w:p>
    <w:sectPr w:rsidR="002033C8" w:rsidSect="00534B7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footnotePr>
        <w:numRestart w:val="eachPage"/>
      </w:footnotePr>
      <w:type w:val="continuous"/>
      <w:pgSz w:w="11906" w:h="16838" w:code="9"/>
      <w:pgMar w:top="0" w:right="1134" w:bottom="0" w:left="1134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E78F5D" w14:textId="77777777" w:rsidR="00557207" w:rsidRDefault="00557207" w:rsidP="001A4BE7">
      <w:r>
        <w:separator/>
      </w:r>
    </w:p>
  </w:endnote>
  <w:endnote w:type="continuationSeparator" w:id="0">
    <w:p w14:paraId="60E96BE6" w14:textId="77777777" w:rsidR="00557207" w:rsidRDefault="00557207" w:rsidP="001A4B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Zar">
    <w:altName w:val="Courier New"/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Nazanin">
    <w:altName w:val="Courier New"/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Lotus">
    <w:altName w:val="Courier New"/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2E4E0E" w14:textId="19C1842C" w:rsidR="008916A6" w:rsidRDefault="008916A6" w:rsidP="001A4BE7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B6273">
      <w:rPr>
        <w:rStyle w:val="PageNumber"/>
        <w:noProof/>
        <w:rtl/>
      </w:rPr>
      <w:t>3</w:t>
    </w:r>
    <w:r>
      <w:rPr>
        <w:rStyle w:val="PageNumber"/>
      </w:rPr>
      <w:fldChar w:fldCharType="end"/>
    </w:r>
  </w:p>
  <w:p w14:paraId="237572BD" w14:textId="77777777" w:rsidR="008916A6" w:rsidRDefault="008916A6" w:rsidP="001A4B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E72A4A" w14:textId="77777777" w:rsidR="001D57E0" w:rsidRDefault="001D57E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532A78" w14:textId="77777777" w:rsidR="001D57E0" w:rsidRDefault="001D57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2D114B" w14:textId="77777777" w:rsidR="00557207" w:rsidRDefault="00557207" w:rsidP="001A4BE7">
      <w:r>
        <w:separator/>
      </w:r>
    </w:p>
  </w:footnote>
  <w:footnote w:type="continuationSeparator" w:id="0">
    <w:p w14:paraId="4A77F0B4" w14:textId="77777777" w:rsidR="00557207" w:rsidRDefault="00557207" w:rsidP="001A4B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920587" w14:textId="77777777" w:rsidR="001D57E0" w:rsidRDefault="001D57E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458" w:type="dxa"/>
      <w:tblInd w:w="675" w:type="dxa"/>
      <w:tblBorders>
        <w:top w:val="thinThickSmallGap" w:sz="24" w:space="0" w:color="auto"/>
        <w:left w:val="thinThickSmallGap" w:sz="24" w:space="0" w:color="auto"/>
        <w:bottom w:val="thickThinSmallGap" w:sz="24" w:space="0" w:color="auto"/>
        <w:right w:val="thickThinSmallGap" w:sz="24" w:space="0" w:color="auto"/>
        <w:insideH w:val="single" w:sz="6" w:space="0" w:color="auto"/>
        <w:insideV w:val="single" w:sz="6" w:space="0" w:color="auto"/>
      </w:tblBorders>
      <w:tblLook w:val="0000" w:firstRow="0" w:lastRow="0" w:firstColumn="0" w:lastColumn="0" w:noHBand="0" w:noVBand="0"/>
    </w:tblPr>
    <w:tblGrid>
      <w:gridCol w:w="2286"/>
      <w:gridCol w:w="4269"/>
      <w:gridCol w:w="2903"/>
    </w:tblGrid>
    <w:tr w:rsidR="008916A6" w14:paraId="666E49C0" w14:textId="77777777" w:rsidTr="000B6273">
      <w:trPr>
        <w:cantSplit/>
        <w:trHeight w:val="1195"/>
      </w:trPr>
      <w:tc>
        <w:tcPr>
          <w:tcW w:w="2286" w:type="dxa"/>
          <w:tcBorders>
            <w:top w:val="thinThickSmallGap" w:sz="24" w:space="0" w:color="auto"/>
            <w:right w:val="thinThickSmallGap" w:sz="24" w:space="0" w:color="auto"/>
          </w:tcBorders>
        </w:tcPr>
        <w:p w14:paraId="3CBA952F" w14:textId="67047B28" w:rsidR="008916A6" w:rsidRPr="001D57E0" w:rsidRDefault="001D57E0" w:rsidP="001D57E0">
          <w:pPr>
            <w:jc w:val="center"/>
            <w:rPr>
              <w:rFonts w:cs="B Nazanin"/>
              <w:b/>
              <w:bCs/>
              <w:sz w:val="32"/>
              <w:szCs w:val="32"/>
            </w:rPr>
          </w:pPr>
          <w:r w:rsidRPr="001D57E0">
            <w:rPr>
              <w:rFonts w:cs="B Nazanin" w:hint="cs"/>
              <w:b/>
              <w:bCs/>
              <w:sz w:val="32"/>
              <w:szCs w:val="32"/>
              <w:rtl/>
            </w:rPr>
            <w:t>پاکت ج</w:t>
          </w:r>
        </w:p>
      </w:tc>
      <w:tc>
        <w:tcPr>
          <w:tcW w:w="4269" w:type="dxa"/>
          <w:tcBorders>
            <w:top w:val="thinThickSmallGap" w:sz="24" w:space="0" w:color="auto"/>
            <w:left w:val="thinThickSmallGap" w:sz="24" w:space="0" w:color="auto"/>
            <w:right w:val="thickThinSmallGap" w:sz="24" w:space="0" w:color="auto"/>
          </w:tcBorders>
          <w:shd w:val="clear" w:color="auto" w:fill="E6E6E6"/>
          <w:vAlign w:val="center"/>
        </w:tcPr>
        <w:p w14:paraId="2B74E84D" w14:textId="77777777" w:rsidR="008916A6" w:rsidRDefault="000B6273" w:rsidP="001A4BE7">
          <w:pPr>
            <w:pStyle w:val="Heading3"/>
            <w:rPr>
              <w:rtl/>
            </w:rPr>
          </w:pPr>
          <w:r>
            <w:rPr>
              <w:rFonts w:hint="cs"/>
              <w:rtl/>
            </w:rPr>
            <w:t>فرم پیشنهاد قیمت</w:t>
          </w:r>
        </w:p>
        <w:p w14:paraId="5CF9F979" w14:textId="68CF84D3" w:rsidR="000B6273" w:rsidRPr="000B6273" w:rsidRDefault="000B6273" w:rsidP="000B6273">
          <w:pPr>
            <w:rPr>
              <w:rtl/>
            </w:rPr>
          </w:pPr>
          <w:r w:rsidRPr="000B6273">
            <w:rPr>
              <w:rFonts w:cs="B Nazanin" w:hint="cs"/>
              <w:b/>
              <w:bCs/>
              <w:rtl/>
            </w:rPr>
            <w:t xml:space="preserve">                    </w:t>
          </w:r>
          <w:r w:rsidR="0079028C">
            <w:rPr>
              <w:rFonts w:cs="B Nazanin" w:hint="cs"/>
              <w:b/>
              <w:bCs/>
              <w:rtl/>
            </w:rPr>
            <w:t xml:space="preserve">   </w:t>
          </w:r>
          <w:r w:rsidRPr="000B6273">
            <w:rPr>
              <w:rFonts w:cs="B Nazanin" w:hint="cs"/>
              <w:b/>
              <w:bCs/>
              <w:rtl/>
            </w:rPr>
            <w:t xml:space="preserve">  فرم شماره سه</w:t>
          </w:r>
          <w:r>
            <w:rPr>
              <w:rFonts w:hint="cs"/>
              <w:rtl/>
            </w:rPr>
            <w:t xml:space="preserve"> </w:t>
          </w:r>
          <w:r w:rsidR="0079028C">
            <w:rPr>
              <w:rFonts w:hint="cs"/>
              <w:rtl/>
            </w:rPr>
            <w:t xml:space="preserve">                                </w:t>
          </w:r>
        </w:p>
      </w:tc>
      <w:tc>
        <w:tcPr>
          <w:tcW w:w="2903" w:type="dxa"/>
          <w:tcBorders>
            <w:left w:val="thickThinSmallGap" w:sz="24" w:space="0" w:color="auto"/>
          </w:tcBorders>
          <w:vAlign w:val="center"/>
        </w:tcPr>
        <w:p w14:paraId="7CE48925" w14:textId="12B45CFD" w:rsidR="008916A6" w:rsidRPr="00044D7E" w:rsidRDefault="000B6273" w:rsidP="001A4BE7">
          <w:pPr>
            <w:rPr>
              <w:rFonts w:cs="B Lotus"/>
              <w:b/>
              <w:bCs/>
              <w:sz w:val="20"/>
              <w:szCs w:val="28"/>
              <w:rtl/>
            </w:rPr>
          </w:pPr>
          <w:r>
            <w:rPr>
              <w:noProof/>
              <w:lang w:bidi="ar-SA"/>
            </w:rPr>
            <w:drawing>
              <wp:inline distT="0" distB="0" distL="0" distR="0" wp14:anchorId="2C600318" wp14:editId="7A63777F">
                <wp:extent cx="1304925" cy="1012190"/>
                <wp:effectExtent l="0" t="0" r="9525" b="0"/>
                <wp:docPr id="5" name="Picture 25" descr="Logo PNG">
                  <a:extLst xmlns:a="http://schemas.openxmlformats.org/drawingml/2006/main">
                    <a:ext uri="{FF2B5EF4-FFF2-40B4-BE49-F238E27FC236}">
                      <a16:creationId xmlns:a16="http://schemas.microsoft.com/office/drawing/2014/main" id="{00000000-0008-0000-0100-00001A000000}"/>
                    </a:ext>
                  </a:extLst>
                </wp:docPr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6" name="Picture 25" descr="Logo PNG">
                          <a:extLst>
                            <a:ext uri="{FF2B5EF4-FFF2-40B4-BE49-F238E27FC236}">
                              <a16:creationId xmlns:a16="http://schemas.microsoft.com/office/drawing/2014/main" id="{00000000-0008-0000-0100-00001A000000}"/>
                            </a:ext>
                          </a:extLst>
                        </pic:cNvPr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04925" cy="10121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4F135B1" w14:textId="44A5A6FC" w:rsidR="000B6273" w:rsidRDefault="000B627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F497CC" w14:textId="77777777" w:rsidR="001D57E0" w:rsidRDefault="001D57E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053154"/>
    <w:multiLevelType w:val="hybridMultilevel"/>
    <w:tmpl w:val="55A4EF54"/>
    <w:lvl w:ilvl="0" w:tplc="0409000F">
      <w:start w:val="1"/>
      <w:numFmt w:val="decimal"/>
      <w:lvlText w:val="%1."/>
      <w:lvlJc w:val="left"/>
      <w:pPr>
        <w:ind w:left="742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2" w:hanging="360"/>
      </w:pPr>
      <w:rPr>
        <w:rFonts w:ascii="Wingdings" w:hAnsi="Wingdings" w:hint="default"/>
      </w:rPr>
    </w:lvl>
  </w:abstractNum>
  <w:abstractNum w:abstractNumId="1" w15:restartNumberingAfterBreak="0">
    <w:nsid w:val="25FE4687"/>
    <w:multiLevelType w:val="hybridMultilevel"/>
    <w:tmpl w:val="CC521C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DF7819"/>
    <w:multiLevelType w:val="hybridMultilevel"/>
    <w:tmpl w:val="BA0E2C2A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 w15:restartNumberingAfterBreak="0">
    <w:nsid w:val="53994F14"/>
    <w:multiLevelType w:val="hybridMultilevel"/>
    <w:tmpl w:val="5F72F60E"/>
    <w:lvl w:ilvl="0" w:tplc="3D069138">
      <w:start w:val="1"/>
      <w:numFmt w:val="decimal"/>
      <w:pStyle w:val="ListParagraph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561BFD"/>
    <w:multiLevelType w:val="hybridMultilevel"/>
    <w:tmpl w:val="C1C066D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973D9D"/>
    <w:multiLevelType w:val="hybridMultilevel"/>
    <w:tmpl w:val="A404A826"/>
    <w:lvl w:ilvl="0" w:tplc="A8A2BD6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Zar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790FB7"/>
    <w:multiLevelType w:val="hybridMultilevel"/>
    <w:tmpl w:val="EFE6FA70"/>
    <w:lvl w:ilvl="0" w:tplc="8864CC1C">
      <w:start w:val="1"/>
      <w:numFmt w:val="decimal"/>
      <w:lvlText w:val="%1-"/>
      <w:lvlJc w:val="left"/>
      <w:pPr>
        <w:ind w:left="720" w:hanging="360"/>
      </w:pPr>
      <w:rPr>
        <w:rFonts w:cstheme="majorBid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B7536C"/>
    <w:multiLevelType w:val="hybridMultilevel"/>
    <w:tmpl w:val="A0AC651C"/>
    <w:lvl w:ilvl="0" w:tplc="8DA8D1D6">
      <w:start w:val="1"/>
      <w:numFmt w:val="decimal"/>
      <w:lvlText w:val="%1-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num w:numId="1" w16cid:durableId="737292476">
    <w:abstractNumId w:val="3"/>
  </w:num>
  <w:num w:numId="2" w16cid:durableId="1200313179">
    <w:abstractNumId w:val="5"/>
  </w:num>
  <w:num w:numId="3" w16cid:durableId="961302175">
    <w:abstractNumId w:val="6"/>
  </w:num>
  <w:num w:numId="4" w16cid:durableId="675569730">
    <w:abstractNumId w:val="0"/>
  </w:num>
  <w:num w:numId="5" w16cid:durableId="993417573">
    <w:abstractNumId w:val="2"/>
  </w:num>
  <w:num w:numId="6" w16cid:durableId="1419598685">
    <w:abstractNumId w:val="7"/>
  </w:num>
  <w:num w:numId="7" w16cid:durableId="1668511433">
    <w:abstractNumId w:val="1"/>
  </w:num>
  <w:num w:numId="8" w16cid:durableId="2147313788">
    <w:abstractNumId w:val="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TQ1NTYwNjMwMDJQ0lEKTi0uzszPAykwqQUAWI8CECwAAAA="/>
  </w:docVars>
  <w:rsids>
    <w:rsidRoot w:val="005E195D"/>
    <w:rsid w:val="00001111"/>
    <w:rsid w:val="00001D97"/>
    <w:rsid w:val="000020CF"/>
    <w:rsid w:val="00004596"/>
    <w:rsid w:val="0000471C"/>
    <w:rsid w:val="00004854"/>
    <w:rsid w:val="00004C35"/>
    <w:rsid w:val="00005154"/>
    <w:rsid w:val="00005A7B"/>
    <w:rsid w:val="00007264"/>
    <w:rsid w:val="00011827"/>
    <w:rsid w:val="00011F26"/>
    <w:rsid w:val="00012729"/>
    <w:rsid w:val="00012BD3"/>
    <w:rsid w:val="000130B0"/>
    <w:rsid w:val="000149A8"/>
    <w:rsid w:val="00015262"/>
    <w:rsid w:val="000171D1"/>
    <w:rsid w:val="00017888"/>
    <w:rsid w:val="00020387"/>
    <w:rsid w:val="000207F9"/>
    <w:rsid w:val="00020CD3"/>
    <w:rsid w:val="000231C0"/>
    <w:rsid w:val="000236E8"/>
    <w:rsid w:val="00024A15"/>
    <w:rsid w:val="000251A8"/>
    <w:rsid w:val="00025912"/>
    <w:rsid w:val="00025E0B"/>
    <w:rsid w:val="00026114"/>
    <w:rsid w:val="00026755"/>
    <w:rsid w:val="000269E7"/>
    <w:rsid w:val="00026DC6"/>
    <w:rsid w:val="000271E7"/>
    <w:rsid w:val="00027A6A"/>
    <w:rsid w:val="000305B2"/>
    <w:rsid w:val="00031F95"/>
    <w:rsid w:val="000339CE"/>
    <w:rsid w:val="000415DA"/>
    <w:rsid w:val="00041F7C"/>
    <w:rsid w:val="0004273D"/>
    <w:rsid w:val="0004370D"/>
    <w:rsid w:val="00043C00"/>
    <w:rsid w:val="000465F9"/>
    <w:rsid w:val="00050D65"/>
    <w:rsid w:val="00052C67"/>
    <w:rsid w:val="00053442"/>
    <w:rsid w:val="0005547F"/>
    <w:rsid w:val="00055875"/>
    <w:rsid w:val="000577CC"/>
    <w:rsid w:val="0006328B"/>
    <w:rsid w:val="00064393"/>
    <w:rsid w:val="000645E5"/>
    <w:rsid w:val="000658AD"/>
    <w:rsid w:val="00066A12"/>
    <w:rsid w:val="00071696"/>
    <w:rsid w:val="00071780"/>
    <w:rsid w:val="00072302"/>
    <w:rsid w:val="00072AB6"/>
    <w:rsid w:val="0007384A"/>
    <w:rsid w:val="00073C33"/>
    <w:rsid w:val="00074536"/>
    <w:rsid w:val="000777F1"/>
    <w:rsid w:val="00077A21"/>
    <w:rsid w:val="0008032C"/>
    <w:rsid w:val="0008033A"/>
    <w:rsid w:val="0008053E"/>
    <w:rsid w:val="00081837"/>
    <w:rsid w:val="0008187D"/>
    <w:rsid w:val="0008189F"/>
    <w:rsid w:val="000820B3"/>
    <w:rsid w:val="000822A8"/>
    <w:rsid w:val="0008308E"/>
    <w:rsid w:val="00083A6F"/>
    <w:rsid w:val="000841F1"/>
    <w:rsid w:val="00084B50"/>
    <w:rsid w:val="00085B9E"/>
    <w:rsid w:val="0008646C"/>
    <w:rsid w:val="00086850"/>
    <w:rsid w:val="00086AF9"/>
    <w:rsid w:val="00086DB2"/>
    <w:rsid w:val="00091D5C"/>
    <w:rsid w:val="00092C2B"/>
    <w:rsid w:val="00092CAB"/>
    <w:rsid w:val="000939D8"/>
    <w:rsid w:val="000964A5"/>
    <w:rsid w:val="00097745"/>
    <w:rsid w:val="00097E61"/>
    <w:rsid w:val="00097F36"/>
    <w:rsid w:val="000A1ECB"/>
    <w:rsid w:val="000A20B0"/>
    <w:rsid w:val="000A2952"/>
    <w:rsid w:val="000A2DBF"/>
    <w:rsid w:val="000A40DE"/>
    <w:rsid w:val="000A5F7D"/>
    <w:rsid w:val="000A64C0"/>
    <w:rsid w:val="000A65EE"/>
    <w:rsid w:val="000B1644"/>
    <w:rsid w:val="000B1BB4"/>
    <w:rsid w:val="000B29E5"/>
    <w:rsid w:val="000B363C"/>
    <w:rsid w:val="000B6273"/>
    <w:rsid w:val="000B7153"/>
    <w:rsid w:val="000C0F12"/>
    <w:rsid w:val="000C1642"/>
    <w:rsid w:val="000C1E2E"/>
    <w:rsid w:val="000C2B85"/>
    <w:rsid w:val="000C325C"/>
    <w:rsid w:val="000C7429"/>
    <w:rsid w:val="000D0B74"/>
    <w:rsid w:val="000D3B00"/>
    <w:rsid w:val="000D606D"/>
    <w:rsid w:val="000D7AB8"/>
    <w:rsid w:val="000E1F74"/>
    <w:rsid w:val="000E2DF4"/>
    <w:rsid w:val="000E4820"/>
    <w:rsid w:val="000E4843"/>
    <w:rsid w:val="000E56C8"/>
    <w:rsid w:val="000E5831"/>
    <w:rsid w:val="000E7825"/>
    <w:rsid w:val="000F0259"/>
    <w:rsid w:val="000F0C00"/>
    <w:rsid w:val="000F0D58"/>
    <w:rsid w:val="000F1568"/>
    <w:rsid w:val="000F1A0C"/>
    <w:rsid w:val="000F2379"/>
    <w:rsid w:val="000F273C"/>
    <w:rsid w:val="000F43B8"/>
    <w:rsid w:val="000F4880"/>
    <w:rsid w:val="000F4C50"/>
    <w:rsid w:val="000F6891"/>
    <w:rsid w:val="00101030"/>
    <w:rsid w:val="00101617"/>
    <w:rsid w:val="00104AF5"/>
    <w:rsid w:val="00104E9D"/>
    <w:rsid w:val="00106C3D"/>
    <w:rsid w:val="00106F84"/>
    <w:rsid w:val="00107E6A"/>
    <w:rsid w:val="0011101B"/>
    <w:rsid w:val="00111690"/>
    <w:rsid w:val="0011176C"/>
    <w:rsid w:val="00111AC1"/>
    <w:rsid w:val="00112620"/>
    <w:rsid w:val="00112838"/>
    <w:rsid w:val="00115D93"/>
    <w:rsid w:val="001179EA"/>
    <w:rsid w:val="001206C1"/>
    <w:rsid w:val="00121A86"/>
    <w:rsid w:val="00124D60"/>
    <w:rsid w:val="00126F6D"/>
    <w:rsid w:val="00127C0B"/>
    <w:rsid w:val="00127E48"/>
    <w:rsid w:val="00130E56"/>
    <w:rsid w:val="00133BF4"/>
    <w:rsid w:val="001360B9"/>
    <w:rsid w:val="001402EF"/>
    <w:rsid w:val="00142F77"/>
    <w:rsid w:val="0014351C"/>
    <w:rsid w:val="001448A4"/>
    <w:rsid w:val="00151EC8"/>
    <w:rsid w:val="001533E4"/>
    <w:rsid w:val="00153BC7"/>
    <w:rsid w:val="00154A00"/>
    <w:rsid w:val="00154CC8"/>
    <w:rsid w:val="0015501B"/>
    <w:rsid w:val="00156389"/>
    <w:rsid w:val="00157894"/>
    <w:rsid w:val="001609FF"/>
    <w:rsid w:val="00161A3F"/>
    <w:rsid w:val="0016258C"/>
    <w:rsid w:val="00163973"/>
    <w:rsid w:val="00163F71"/>
    <w:rsid w:val="00165299"/>
    <w:rsid w:val="001653E6"/>
    <w:rsid w:val="00166834"/>
    <w:rsid w:val="001678E1"/>
    <w:rsid w:val="00167FFE"/>
    <w:rsid w:val="001711A9"/>
    <w:rsid w:val="00171EE6"/>
    <w:rsid w:val="0017237A"/>
    <w:rsid w:val="00172898"/>
    <w:rsid w:val="00172B3E"/>
    <w:rsid w:val="00174D43"/>
    <w:rsid w:val="00180FA2"/>
    <w:rsid w:val="00181384"/>
    <w:rsid w:val="00182B31"/>
    <w:rsid w:val="0019265E"/>
    <w:rsid w:val="001957CD"/>
    <w:rsid w:val="00196646"/>
    <w:rsid w:val="001A007B"/>
    <w:rsid w:val="001A0654"/>
    <w:rsid w:val="001A250B"/>
    <w:rsid w:val="001A32F1"/>
    <w:rsid w:val="001A4BE7"/>
    <w:rsid w:val="001A7FF9"/>
    <w:rsid w:val="001B1C98"/>
    <w:rsid w:val="001B2D25"/>
    <w:rsid w:val="001B3119"/>
    <w:rsid w:val="001B4984"/>
    <w:rsid w:val="001B605B"/>
    <w:rsid w:val="001C2307"/>
    <w:rsid w:val="001C2E32"/>
    <w:rsid w:val="001C35BE"/>
    <w:rsid w:val="001C3C6E"/>
    <w:rsid w:val="001C4F7E"/>
    <w:rsid w:val="001C799E"/>
    <w:rsid w:val="001D0DA0"/>
    <w:rsid w:val="001D194B"/>
    <w:rsid w:val="001D28BF"/>
    <w:rsid w:val="001D3AE5"/>
    <w:rsid w:val="001D57D9"/>
    <w:rsid w:val="001D57E0"/>
    <w:rsid w:val="001D6198"/>
    <w:rsid w:val="001D7095"/>
    <w:rsid w:val="001E2639"/>
    <w:rsid w:val="001E4516"/>
    <w:rsid w:val="001E4CF3"/>
    <w:rsid w:val="001E69FE"/>
    <w:rsid w:val="001E727B"/>
    <w:rsid w:val="001E7C26"/>
    <w:rsid w:val="001F0D37"/>
    <w:rsid w:val="001F1755"/>
    <w:rsid w:val="001F1A71"/>
    <w:rsid w:val="001F3FAE"/>
    <w:rsid w:val="001F69B2"/>
    <w:rsid w:val="001F72DC"/>
    <w:rsid w:val="002006C4"/>
    <w:rsid w:val="00200FED"/>
    <w:rsid w:val="0020168D"/>
    <w:rsid w:val="002033C8"/>
    <w:rsid w:val="00205BE1"/>
    <w:rsid w:val="00206929"/>
    <w:rsid w:val="00211684"/>
    <w:rsid w:val="0021376B"/>
    <w:rsid w:val="002162BB"/>
    <w:rsid w:val="00216429"/>
    <w:rsid w:val="00220258"/>
    <w:rsid w:val="0022085A"/>
    <w:rsid w:val="00220C5B"/>
    <w:rsid w:val="00221540"/>
    <w:rsid w:val="0022188A"/>
    <w:rsid w:val="0022198F"/>
    <w:rsid w:val="00222804"/>
    <w:rsid w:val="0022337F"/>
    <w:rsid w:val="00223E94"/>
    <w:rsid w:val="00224C1C"/>
    <w:rsid w:val="00232F3E"/>
    <w:rsid w:val="0023341F"/>
    <w:rsid w:val="00235466"/>
    <w:rsid w:val="00235C2F"/>
    <w:rsid w:val="00236DBE"/>
    <w:rsid w:val="0025099B"/>
    <w:rsid w:val="0025273A"/>
    <w:rsid w:val="00252E5E"/>
    <w:rsid w:val="00255773"/>
    <w:rsid w:val="0025601B"/>
    <w:rsid w:val="00257129"/>
    <w:rsid w:val="002575E1"/>
    <w:rsid w:val="00261FB8"/>
    <w:rsid w:val="00262A38"/>
    <w:rsid w:val="00267BC7"/>
    <w:rsid w:val="00267EA7"/>
    <w:rsid w:val="00270A91"/>
    <w:rsid w:val="00271863"/>
    <w:rsid w:val="00274B84"/>
    <w:rsid w:val="0027521D"/>
    <w:rsid w:val="002757C4"/>
    <w:rsid w:val="002813D0"/>
    <w:rsid w:val="00281F4D"/>
    <w:rsid w:val="0028230C"/>
    <w:rsid w:val="002843A8"/>
    <w:rsid w:val="002849A2"/>
    <w:rsid w:val="00285851"/>
    <w:rsid w:val="002859B9"/>
    <w:rsid w:val="00285F90"/>
    <w:rsid w:val="002863B3"/>
    <w:rsid w:val="00287046"/>
    <w:rsid w:val="002871C9"/>
    <w:rsid w:val="00287A95"/>
    <w:rsid w:val="0029143A"/>
    <w:rsid w:val="00291D09"/>
    <w:rsid w:val="002934CB"/>
    <w:rsid w:val="002A051F"/>
    <w:rsid w:val="002A2A56"/>
    <w:rsid w:val="002B003F"/>
    <w:rsid w:val="002B0EEB"/>
    <w:rsid w:val="002B55BB"/>
    <w:rsid w:val="002B5BDC"/>
    <w:rsid w:val="002B683D"/>
    <w:rsid w:val="002B6E22"/>
    <w:rsid w:val="002B6FD9"/>
    <w:rsid w:val="002C0DC4"/>
    <w:rsid w:val="002C0EB6"/>
    <w:rsid w:val="002C67F5"/>
    <w:rsid w:val="002D04C7"/>
    <w:rsid w:val="002D260E"/>
    <w:rsid w:val="002D2870"/>
    <w:rsid w:val="002D4E27"/>
    <w:rsid w:val="002D7CE3"/>
    <w:rsid w:val="002E03B5"/>
    <w:rsid w:val="002E0B1A"/>
    <w:rsid w:val="002E10A8"/>
    <w:rsid w:val="002E1518"/>
    <w:rsid w:val="002E3158"/>
    <w:rsid w:val="002E481F"/>
    <w:rsid w:val="002E4ACF"/>
    <w:rsid w:val="002E4B16"/>
    <w:rsid w:val="002E54BA"/>
    <w:rsid w:val="002F1109"/>
    <w:rsid w:val="002F1258"/>
    <w:rsid w:val="002F135F"/>
    <w:rsid w:val="002F15BF"/>
    <w:rsid w:val="002F2C65"/>
    <w:rsid w:val="002F38A5"/>
    <w:rsid w:val="002F3BF5"/>
    <w:rsid w:val="002F6685"/>
    <w:rsid w:val="002F6D50"/>
    <w:rsid w:val="002F7984"/>
    <w:rsid w:val="003002E1"/>
    <w:rsid w:val="00300ABE"/>
    <w:rsid w:val="0030152C"/>
    <w:rsid w:val="003016C9"/>
    <w:rsid w:val="003018C6"/>
    <w:rsid w:val="00302AC4"/>
    <w:rsid w:val="0030519C"/>
    <w:rsid w:val="00306343"/>
    <w:rsid w:val="0030639C"/>
    <w:rsid w:val="00307742"/>
    <w:rsid w:val="003077B8"/>
    <w:rsid w:val="00310378"/>
    <w:rsid w:val="003109C8"/>
    <w:rsid w:val="0031428D"/>
    <w:rsid w:val="00315802"/>
    <w:rsid w:val="003205E4"/>
    <w:rsid w:val="0032130D"/>
    <w:rsid w:val="00322D9B"/>
    <w:rsid w:val="00322F5A"/>
    <w:rsid w:val="00324006"/>
    <w:rsid w:val="0032410B"/>
    <w:rsid w:val="003246CC"/>
    <w:rsid w:val="00325D8D"/>
    <w:rsid w:val="003269E7"/>
    <w:rsid w:val="00327BA0"/>
    <w:rsid w:val="0033075B"/>
    <w:rsid w:val="0033124F"/>
    <w:rsid w:val="00331D9E"/>
    <w:rsid w:val="003322E4"/>
    <w:rsid w:val="00334B1C"/>
    <w:rsid w:val="00334B7F"/>
    <w:rsid w:val="00341026"/>
    <w:rsid w:val="003415C7"/>
    <w:rsid w:val="00342D04"/>
    <w:rsid w:val="003434CD"/>
    <w:rsid w:val="00345C35"/>
    <w:rsid w:val="00346352"/>
    <w:rsid w:val="00346BCF"/>
    <w:rsid w:val="003479DE"/>
    <w:rsid w:val="00347A31"/>
    <w:rsid w:val="0035157C"/>
    <w:rsid w:val="00351F93"/>
    <w:rsid w:val="0035239C"/>
    <w:rsid w:val="003524F2"/>
    <w:rsid w:val="003535BE"/>
    <w:rsid w:val="003563C3"/>
    <w:rsid w:val="00356870"/>
    <w:rsid w:val="00356946"/>
    <w:rsid w:val="003629D2"/>
    <w:rsid w:val="00365BF8"/>
    <w:rsid w:val="00365DD8"/>
    <w:rsid w:val="00370969"/>
    <w:rsid w:val="0037305A"/>
    <w:rsid w:val="003731AD"/>
    <w:rsid w:val="003747B1"/>
    <w:rsid w:val="003757AD"/>
    <w:rsid w:val="00375F29"/>
    <w:rsid w:val="00375F5A"/>
    <w:rsid w:val="00376308"/>
    <w:rsid w:val="00376B5A"/>
    <w:rsid w:val="00380C56"/>
    <w:rsid w:val="00381235"/>
    <w:rsid w:val="00382CD4"/>
    <w:rsid w:val="00383118"/>
    <w:rsid w:val="00383FB2"/>
    <w:rsid w:val="00384091"/>
    <w:rsid w:val="00385110"/>
    <w:rsid w:val="0038750C"/>
    <w:rsid w:val="00392DCE"/>
    <w:rsid w:val="003949F0"/>
    <w:rsid w:val="00394A98"/>
    <w:rsid w:val="00396D73"/>
    <w:rsid w:val="003A046F"/>
    <w:rsid w:val="003A516E"/>
    <w:rsid w:val="003A619D"/>
    <w:rsid w:val="003B1754"/>
    <w:rsid w:val="003B1789"/>
    <w:rsid w:val="003B540A"/>
    <w:rsid w:val="003B6B5A"/>
    <w:rsid w:val="003B7AA2"/>
    <w:rsid w:val="003C04CC"/>
    <w:rsid w:val="003C0543"/>
    <w:rsid w:val="003C0BDA"/>
    <w:rsid w:val="003C1249"/>
    <w:rsid w:val="003C215A"/>
    <w:rsid w:val="003C3FEC"/>
    <w:rsid w:val="003C4192"/>
    <w:rsid w:val="003C5137"/>
    <w:rsid w:val="003C65A5"/>
    <w:rsid w:val="003D0DDB"/>
    <w:rsid w:val="003D22BE"/>
    <w:rsid w:val="003D24F6"/>
    <w:rsid w:val="003D25FE"/>
    <w:rsid w:val="003D3BE0"/>
    <w:rsid w:val="003D78FA"/>
    <w:rsid w:val="003E02D7"/>
    <w:rsid w:val="003E21B3"/>
    <w:rsid w:val="003E2AFC"/>
    <w:rsid w:val="003E45A8"/>
    <w:rsid w:val="003E6414"/>
    <w:rsid w:val="003E7131"/>
    <w:rsid w:val="003E7529"/>
    <w:rsid w:val="003F133F"/>
    <w:rsid w:val="003F1BE5"/>
    <w:rsid w:val="003F5C53"/>
    <w:rsid w:val="003F72EF"/>
    <w:rsid w:val="003F7BA1"/>
    <w:rsid w:val="004011ED"/>
    <w:rsid w:val="004017B2"/>
    <w:rsid w:val="00404B4C"/>
    <w:rsid w:val="004073F6"/>
    <w:rsid w:val="00407C37"/>
    <w:rsid w:val="00407FAD"/>
    <w:rsid w:val="00410907"/>
    <w:rsid w:val="00410D70"/>
    <w:rsid w:val="00412420"/>
    <w:rsid w:val="00413879"/>
    <w:rsid w:val="004233E5"/>
    <w:rsid w:val="004238BD"/>
    <w:rsid w:val="00426001"/>
    <w:rsid w:val="00431A6C"/>
    <w:rsid w:val="004333A7"/>
    <w:rsid w:val="00433CEB"/>
    <w:rsid w:val="00434017"/>
    <w:rsid w:val="004373AE"/>
    <w:rsid w:val="004404EE"/>
    <w:rsid w:val="00440FDD"/>
    <w:rsid w:val="00441BA1"/>
    <w:rsid w:val="0044353D"/>
    <w:rsid w:val="00444F96"/>
    <w:rsid w:val="00445709"/>
    <w:rsid w:val="0044622F"/>
    <w:rsid w:val="00446293"/>
    <w:rsid w:val="004462C5"/>
    <w:rsid w:val="004474CC"/>
    <w:rsid w:val="004500FE"/>
    <w:rsid w:val="00453BA4"/>
    <w:rsid w:val="00454EF4"/>
    <w:rsid w:val="00461CED"/>
    <w:rsid w:val="0046318A"/>
    <w:rsid w:val="00464F89"/>
    <w:rsid w:val="004671B0"/>
    <w:rsid w:val="00467CD6"/>
    <w:rsid w:val="00471946"/>
    <w:rsid w:val="00473970"/>
    <w:rsid w:val="0047629B"/>
    <w:rsid w:val="00477D90"/>
    <w:rsid w:val="00477E9F"/>
    <w:rsid w:val="004802B7"/>
    <w:rsid w:val="004808CB"/>
    <w:rsid w:val="00482426"/>
    <w:rsid w:val="00485C41"/>
    <w:rsid w:val="004865FD"/>
    <w:rsid w:val="00486601"/>
    <w:rsid w:val="00486AB6"/>
    <w:rsid w:val="00487557"/>
    <w:rsid w:val="004906BC"/>
    <w:rsid w:val="00490949"/>
    <w:rsid w:val="00490EEF"/>
    <w:rsid w:val="004927BB"/>
    <w:rsid w:val="004935F1"/>
    <w:rsid w:val="004942AE"/>
    <w:rsid w:val="0049542E"/>
    <w:rsid w:val="00496918"/>
    <w:rsid w:val="004A1596"/>
    <w:rsid w:val="004A2744"/>
    <w:rsid w:val="004A31DC"/>
    <w:rsid w:val="004A37B0"/>
    <w:rsid w:val="004A3BE1"/>
    <w:rsid w:val="004A6559"/>
    <w:rsid w:val="004B14A3"/>
    <w:rsid w:val="004B168D"/>
    <w:rsid w:val="004B2BB7"/>
    <w:rsid w:val="004B4DDF"/>
    <w:rsid w:val="004B5C6D"/>
    <w:rsid w:val="004C1C75"/>
    <w:rsid w:val="004C4481"/>
    <w:rsid w:val="004C55A4"/>
    <w:rsid w:val="004C57A2"/>
    <w:rsid w:val="004C627E"/>
    <w:rsid w:val="004C682A"/>
    <w:rsid w:val="004D0A87"/>
    <w:rsid w:val="004D46D8"/>
    <w:rsid w:val="004D6E34"/>
    <w:rsid w:val="004D70D9"/>
    <w:rsid w:val="004D713B"/>
    <w:rsid w:val="004D792C"/>
    <w:rsid w:val="004E11D4"/>
    <w:rsid w:val="004E1E1B"/>
    <w:rsid w:val="004E279A"/>
    <w:rsid w:val="004E3C0B"/>
    <w:rsid w:val="004E46F5"/>
    <w:rsid w:val="004E4F79"/>
    <w:rsid w:val="004E658F"/>
    <w:rsid w:val="004F1D3F"/>
    <w:rsid w:val="004F2986"/>
    <w:rsid w:val="004F3408"/>
    <w:rsid w:val="004F54A6"/>
    <w:rsid w:val="005010B5"/>
    <w:rsid w:val="005023AE"/>
    <w:rsid w:val="00504071"/>
    <w:rsid w:val="00506A35"/>
    <w:rsid w:val="0050704C"/>
    <w:rsid w:val="0050718C"/>
    <w:rsid w:val="00507EEB"/>
    <w:rsid w:val="00511BBB"/>
    <w:rsid w:val="005138BB"/>
    <w:rsid w:val="00516DFF"/>
    <w:rsid w:val="0052133E"/>
    <w:rsid w:val="00522FB0"/>
    <w:rsid w:val="00524E78"/>
    <w:rsid w:val="0052690F"/>
    <w:rsid w:val="005316D8"/>
    <w:rsid w:val="0053208B"/>
    <w:rsid w:val="0053311E"/>
    <w:rsid w:val="00534A96"/>
    <w:rsid w:val="00534B72"/>
    <w:rsid w:val="00534E78"/>
    <w:rsid w:val="00537345"/>
    <w:rsid w:val="00540279"/>
    <w:rsid w:val="0054104A"/>
    <w:rsid w:val="00542B2E"/>
    <w:rsid w:val="00544A8C"/>
    <w:rsid w:val="00546278"/>
    <w:rsid w:val="00546968"/>
    <w:rsid w:val="00547FF1"/>
    <w:rsid w:val="005509B2"/>
    <w:rsid w:val="005527FF"/>
    <w:rsid w:val="00552A6C"/>
    <w:rsid w:val="005569DE"/>
    <w:rsid w:val="00557043"/>
    <w:rsid w:val="00557207"/>
    <w:rsid w:val="0056097F"/>
    <w:rsid w:val="00560DCB"/>
    <w:rsid w:val="00561CD8"/>
    <w:rsid w:val="005648DF"/>
    <w:rsid w:val="00564C67"/>
    <w:rsid w:val="005661F2"/>
    <w:rsid w:val="005706A8"/>
    <w:rsid w:val="00571607"/>
    <w:rsid w:val="00573173"/>
    <w:rsid w:val="00580267"/>
    <w:rsid w:val="0058115F"/>
    <w:rsid w:val="00581537"/>
    <w:rsid w:val="00582B7D"/>
    <w:rsid w:val="0058304F"/>
    <w:rsid w:val="0058451E"/>
    <w:rsid w:val="005845FD"/>
    <w:rsid w:val="005915F7"/>
    <w:rsid w:val="0059198F"/>
    <w:rsid w:val="00592139"/>
    <w:rsid w:val="00593F98"/>
    <w:rsid w:val="00595B05"/>
    <w:rsid w:val="00595DE7"/>
    <w:rsid w:val="00596219"/>
    <w:rsid w:val="00597593"/>
    <w:rsid w:val="00597E5B"/>
    <w:rsid w:val="005A0CA9"/>
    <w:rsid w:val="005A1109"/>
    <w:rsid w:val="005A237F"/>
    <w:rsid w:val="005A3ADA"/>
    <w:rsid w:val="005A40A6"/>
    <w:rsid w:val="005A41F8"/>
    <w:rsid w:val="005A6999"/>
    <w:rsid w:val="005B0D25"/>
    <w:rsid w:val="005B4FF8"/>
    <w:rsid w:val="005B55AC"/>
    <w:rsid w:val="005B7451"/>
    <w:rsid w:val="005B7B12"/>
    <w:rsid w:val="005B7BD1"/>
    <w:rsid w:val="005C0B34"/>
    <w:rsid w:val="005C1B24"/>
    <w:rsid w:val="005C278F"/>
    <w:rsid w:val="005C39B2"/>
    <w:rsid w:val="005C4252"/>
    <w:rsid w:val="005C53C5"/>
    <w:rsid w:val="005D17ED"/>
    <w:rsid w:val="005D1F06"/>
    <w:rsid w:val="005D54B1"/>
    <w:rsid w:val="005D5A03"/>
    <w:rsid w:val="005D5A1E"/>
    <w:rsid w:val="005E05BC"/>
    <w:rsid w:val="005E195D"/>
    <w:rsid w:val="005E1FDA"/>
    <w:rsid w:val="005E24C8"/>
    <w:rsid w:val="005E3B12"/>
    <w:rsid w:val="005E3D76"/>
    <w:rsid w:val="005E417F"/>
    <w:rsid w:val="005E5C7C"/>
    <w:rsid w:val="005E5CF0"/>
    <w:rsid w:val="005E7078"/>
    <w:rsid w:val="005F0216"/>
    <w:rsid w:val="005F07A7"/>
    <w:rsid w:val="005F2752"/>
    <w:rsid w:val="005F3AC1"/>
    <w:rsid w:val="005F41D4"/>
    <w:rsid w:val="005F5444"/>
    <w:rsid w:val="005F6EDF"/>
    <w:rsid w:val="005F7CF7"/>
    <w:rsid w:val="006000A3"/>
    <w:rsid w:val="006001DD"/>
    <w:rsid w:val="0060135C"/>
    <w:rsid w:val="00602A08"/>
    <w:rsid w:val="006042E7"/>
    <w:rsid w:val="006049FF"/>
    <w:rsid w:val="00605B65"/>
    <w:rsid w:val="00607E9C"/>
    <w:rsid w:val="00611884"/>
    <w:rsid w:val="00613245"/>
    <w:rsid w:val="00613F76"/>
    <w:rsid w:val="006173A8"/>
    <w:rsid w:val="00620050"/>
    <w:rsid w:val="00623AA5"/>
    <w:rsid w:val="00623F44"/>
    <w:rsid w:val="00631BAC"/>
    <w:rsid w:val="00632067"/>
    <w:rsid w:val="00632BFB"/>
    <w:rsid w:val="00633135"/>
    <w:rsid w:val="00633FB4"/>
    <w:rsid w:val="006344D8"/>
    <w:rsid w:val="006352CC"/>
    <w:rsid w:val="0063581F"/>
    <w:rsid w:val="00641A83"/>
    <w:rsid w:val="006425FE"/>
    <w:rsid w:val="0064354B"/>
    <w:rsid w:val="0064475C"/>
    <w:rsid w:val="006449A1"/>
    <w:rsid w:val="006456B9"/>
    <w:rsid w:val="006456DF"/>
    <w:rsid w:val="006457DB"/>
    <w:rsid w:val="00646110"/>
    <w:rsid w:val="00651E1F"/>
    <w:rsid w:val="00652244"/>
    <w:rsid w:val="0065319C"/>
    <w:rsid w:val="0065442D"/>
    <w:rsid w:val="0065557B"/>
    <w:rsid w:val="00666CF2"/>
    <w:rsid w:val="006670AA"/>
    <w:rsid w:val="006672BA"/>
    <w:rsid w:val="0066743F"/>
    <w:rsid w:val="006676A4"/>
    <w:rsid w:val="00670183"/>
    <w:rsid w:val="006717FB"/>
    <w:rsid w:val="00673AA4"/>
    <w:rsid w:val="0067551E"/>
    <w:rsid w:val="00684247"/>
    <w:rsid w:val="0068470D"/>
    <w:rsid w:val="00684C51"/>
    <w:rsid w:val="00684C7F"/>
    <w:rsid w:val="00687752"/>
    <w:rsid w:val="00690112"/>
    <w:rsid w:val="006902AD"/>
    <w:rsid w:val="00693A58"/>
    <w:rsid w:val="00693B4E"/>
    <w:rsid w:val="00693BF8"/>
    <w:rsid w:val="006956DF"/>
    <w:rsid w:val="00695A1F"/>
    <w:rsid w:val="00695A2A"/>
    <w:rsid w:val="00695E9F"/>
    <w:rsid w:val="00695EFC"/>
    <w:rsid w:val="006A2B89"/>
    <w:rsid w:val="006A2D27"/>
    <w:rsid w:val="006A3DA3"/>
    <w:rsid w:val="006A4A83"/>
    <w:rsid w:val="006A4B65"/>
    <w:rsid w:val="006A77E4"/>
    <w:rsid w:val="006B0560"/>
    <w:rsid w:val="006B0D4A"/>
    <w:rsid w:val="006B0D50"/>
    <w:rsid w:val="006B13D4"/>
    <w:rsid w:val="006B1EA9"/>
    <w:rsid w:val="006B23DB"/>
    <w:rsid w:val="006B2728"/>
    <w:rsid w:val="006B327F"/>
    <w:rsid w:val="006B491F"/>
    <w:rsid w:val="006C4A3C"/>
    <w:rsid w:val="006C5020"/>
    <w:rsid w:val="006C5504"/>
    <w:rsid w:val="006C588E"/>
    <w:rsid w:val="006C6469"/>
    <w:rsid w:val="006C6A51"/>
    <w:rsid w:val="006C73DF"/>
    <w:rsid w:val="006C788C"/>
    <w:rsid w:val="006D27B7"/>
    <w:rsid w:val="006D2D7A"/>
    <w:rsid w:val="006D4126"/>
    <w:rsid w:val="006D4599"/>
    <w:rsid w:val="006D4ADC"/>
    <w:rsid w:val="006D6744"/>
    <w:rsid w:val="006D6D81"/>
    <w:rsid w:val="006E037F"/>
    <w:rsid w:val="006E199F"/>
    <w:rsid w:val="006E1DD3"/>
    <w:rsid w:val="006E2823"/>
    <w:rsid w:val="006E3B77"/>
    <w:rsid w:val="006E4299"/>
    <w:rsid w:val="006F012A"/>
    <w:rsid w:val="006F1847"/>
    <w:rsid w:val="006F538C"/>
    <w:rsid w:val="006F5D23"/>
    <w:rsid w:val="006F6BE5"/>
    <w:rsid w:val="006F7688"/>
    <w:rsid w:val="006F7CF8"/>
    <w:rsid w:val="007002F9"/>
    <w:rsid w:val="00702F92"/>
    <w:rsid w:val="0070623D"/>
    <w:rsid w:val="007073A1"/>
    <w:rsid w:val="0070743F"/>
    <w:rsid w:val="007074AB"/>
    <w:rsid w:val="00713C7A"/>
    <w:rsid w:val="00713DD3"/>
    <w:rsid w:val="0071464D"/>
    <w:rsid w:val="007163C9"/>
    <w:rsid w:val="00716C43"/>
    <w:rsid w:val="00722BE2"/>
    <w:rsid w:val="007230A4"/>
    <w:rsid w:val="00723879"/>
    <w:rsid w:val="00726416"/>
    <w:rsid w:val="0072799B"/>
    <w:rsid w:val="007335C8"/>
    <w:rsid w:val="00736E62"/>
    <w:rsid w:val="00737C0E"/>
    <w:rsid w:val="007401A8"/>
    <w:rsid w:val="00740911"/>
    <w:rsid w:val="00740AAF"/>
    <w:rsid w:val="00743891"/>
    <w:rsid w:val="0074463B"/>
    <w:rsid w:val="00746E4B"/>
    <w:rsid w:val="00747EB3"/>
    <w:rsid w:val="0075144E"/>
    <w:rsid w:val="007542DC"/>
    <w:rsid w:val="00755897"/>
    <w:rsid w:val="00756421"/>
    <w:rsid w:val="007576CB"/>
    <w:rsid w:val="007630DE"/>
    <w:rsid w:val="0076591D"/>
    <w:rsid w:val="00765E7D"/>
    <w:rsid w:val="00771CCE"/>
    <w:rsid w:val="007745E6"/>
    <w:rsid w:val="007765D4"/>
    <w:rsid w:val="0078235F"/>
    <w:rsid w:val="00784376"/>
    <w:rsid w:val="007849CF"/>
    <w:rsid w:val="007853D7"/>
    <w:rsid w:val="00786EA9"/>
    <w:rsid w:val="00787D7C"/>
    <w:rsid w:val="00790018"/>
    <w:rsid w:val="0079028C"/>
    <w:rsid w:val="007903EE"/>
    <w:rsid w:val="00790600"/>
    <w:rsid w:val="007911EB"/>
    <w:rsid w:val="00791A50"/>
    <w:rsid w:val="007922F9"/>
    <w:rsid w:val="00792CF6"/>
    <w:rsid w:val="00793B16"/>
    <w:rsid w:val="007940DC"/>
    <w:rsid w:val="00795968"/>
    <w:rsid w:val="00795991"/>
    <w:rsid w:val="00797E4F"/>
    <w:rsid w:val="007A2D0D"/>
    <w:rsid w:val="007A31C6"/>
    <w:rsid w:val="007A3FA6"/>
    <w:rsid w:val="007A4D72"/>
    <w:rsid w:val="007A5A5D"/>
    <w:rsid w:val="007A64CB"/>
    <w:rsid w:val="007A7EA3"/>
    <w:rsid w:val="007B357C"/>
    <w:rsid w:val="007B3A5A"/>
    <w:rsid w:val="007B3B2C"/>
    <w:rsid w:val="007B4474"/>
    <w:rsid w:val="007B4D7D"/>
    <w:rsid w:val="007B51D7"/>
    <w:rsid w:val="007B5239"/>
    <w:rsid w:val="007B59C4"/>
    <w:rsid w:val="007B78B1"/>
    <w:rsid w:val="007C1773"/>
    <w:rsid w:val="007C35B6"/>
    <w:rsid w:val="007C3CB7"/>
    <w:rsid w:val="007C4193"/>
    <w:rsid w:val="007C5DBA"/>
    <w:rsid w:val="007C5F69"/>
    <w:rsid w:val="007C7F94"/>
    <w:rsid w:val="007D17DB"/>
    <w:rsid w:val="007D22BC"/>
    <w:rsid w:val="007D28FD"/>
    <w:rsid w:val="007D6BE6"/>
    <w:rsid w:val="007E020B"/>
    <w:rsid w:val="007E141D"/>
    <w:rsid w:val="007E5C71"/>
    <w:rsid w:val="007E7F07"/>
    <w:rsid w:val="007F04DB"/>
    <w:rsid w:val="007F0589"/>
    <w:rsid w:val="007F12EF"/>
    <w:rsid w:val="007F3B91"/>
    <w:rsid w:val="007F44E1"/>
    <w:rsid w:val="007F692D"/>
    <w:rsid w:val="00800F89"/>
    <w:rsid w:val="00801ADF"/>
    <w:rsid w:val="00802900"/>
    <w:rsid w:val="00803615"/>
    <w:rsid w:val="00803A6F"/>
    <w:rsid w:val="00803ACA"/>
    <w:rsid w:val="00805E9D"/>
    <w:rsid w:val="00806CF8"/>
    <w:rsid w:val="008149F4"/>
    <w:rsid w:val="008157C9"/>
    <w:rsid w:val="0081653A"/>
    <w:rsid w:val="00817100"/>
    <w:rsid w:val="0082009C"/>
    <w:rsid w:val="008227B8"/>
    <w:rsid w:val="008229EC"/>
    <w:rsid w:val="00822FAD"/>
    <w:rsid w:val="00823842"/>
    <w:rsid w:val="008244D2"/>
    <w:rsid w:val="00824FF7"/>
    <w:rsid w:val="00826B20"/>
    <w:rsid w:val="00827356"/>
    <w:rsid w:val="00831626"/>
    <w:rsid w:val="0083220F"/>
    <w:rsid w:val="008324BA"/>
    <w:rsid w:val="00833473"/>
    <w:rsid w:val="008401D9"/>
    <w:rsid w:val="008406D1"/>
    <w:rsid w:val="008414AD"/>
    <w:rsid w:val="00842238"/>
    <w:rsid w:val="00843D0B"/>
    <w:rsid w:val="00844D16"/>
    <w:rsid w:val="008525E7"/>
    <w:rsid w:val="00853AC9"/>
    <w:rsid w:val="00854414"/>
    <w:rsid w:val="0085590A"/>
    <w:rsid w:val="00855FDF"/>
    <w:rsid w:val="008565E2"/>
    <w:rsid w:val="00857BF1"/>
    <w:rsid w:val="0086308A"/>
    <w:rsid w:val="00865CA0"/>
    <w:rsid w:val="00867007"/>
    <w:rsid w:val="00867D66"/>
    <w:rsid w:val="00870936"/>
    <w:rsid w:val="008736D4"/>
    <w:rsid w:val="0087445E"/>
    <w:rsid w:val="00876D49"/>
    <w:rsid w:val="00880D60"/>
    <w:rsid w:val="008817C6"/>
    <w:rsid w:val="008819D1"/>
    <w:rsid w:val="00882342"/>
    <w:rsid w:val="00883927"/>
    <w:rsid w:val="00884D44"/>
    <w:rsid w:val="008859AC"/>
    <w:rsid w:val="00887424"/>
    <w:rsid w:val="00887740"/>
    <w:rsid w:val="0089130D"/>
    <w:rsid w:val="008916A6"/>
    <w:rsid w:val="00892B73"/>
    <w:rsid w:val="00892C99"/>
    <w:rsid w:val="00896806"/>
    <w:rsid w:val="00896ECA"/>
    <w:rsid w:val="00897A52"/>
    <w:rsid w:val="008A43F2"/>
    <w:rsid w:val="008A6BD5"/>
    <w:rsid w:val="008B2B53"/>
    <w:rsid w:val="008B3260"/>
    <w:rsid w:val="008B7271"/>
    <w:rsid w:val="008C147E"/>
    <w:rsid w:val="008C16BA"/>
    <w:rsid w:val="008C18FD"/>
    <w:rsid w:val="008C509E"/>
    <w:rsid w:val="008C521D"/>
    <w:rsid w:val="008C5B33"/>
    <w:rsid w:val="008C5F61"/>
    <w:rsid w:val="008C60B3"/>
    <w:rsid w:val="008D5C53"/>
    <w:rsid w:val="008E0236"/>
    <w:rsid w:val="008E0A56"/>
    <w:rsid w:val="008E0E3B"/>
    <w:rsid w:val="008E3394"/>
    <w:rsid w:val="008E5D06"/>
    <w:rsid w:val="008E626D"/>
    <w:rsid w:val="008F02D1"/>
    <w:rsid w:val="008F0A17"/>
    <w:rsid w:val="008F0B51"/>
    <w:rsid w:val="008F2B3C"/>
    <w:rsid w:val="008F3130"/>
    <w:rsid w:val="008F4818"/>
    <w:rsid w:val="008F4E8B"/>
    <w:rsid w:val="008F53A3"/>
    <w:rsid w:val="008F57E9"/>
    <w:rsid w:val="008F5C7B"/>
    <w:rsid w:val="008F70A1"/>
    <w:rsid w:val="00900753"/>
    <w:rsid w:val="009040DF"/>
    <w:rsid w:val="0090451C"/>
    <w:rsid w:val="00906DF1"/>
    <w:rsid w:val="009114B9"/>
    <w:rsid w:val="009121D3"/>
    <w:rsid w:val="009133E0"/>
    <w:rsid w:val="0091362A"/>
    <w:rsid w:val="0091398C"/>
    <w:rsid w:val="00914210"/>
    <w:rsid w:val="00914BAC"/>
    <w:rsid w:val="00914F75"/>
    <w:rsid w:val="009177B6"/>
    <w:rsid w:val="00917883"/>
    <w:rsid w:val="00920276"/>
    <w:rsid w:val="00922BBC"/>
    <w:rsid w:val="00925699"/>
    <w:rsid w:val="00930872"/>
    <w:rsid w:val="0093092B"/>
    <w:rsid w:val="00930A63"/>
    <w:rsid w:val="009317EC"/>
    <w:rsid w:val="009333AB"/>
    <w:rsid w:val="00936CE0"/>
    <w:rsid w:val="00937227"/>
    <w:rsid w:val="00941BCA"/>
    <w:rsid w:val="00943478"/>
    <w:rsid w:val="00943786"/>
    <w:rsid w:val="00943F66"/>
    <w:rsid w:val="00944E6A"/>
    <w:rsid w:val="009463ED"/>
    <w:rsid w:val="00946A89"/>
    <w:rsid w:val="00946D08"/>
    <w:rsid w:val="009473F4"/>
    <w:rsid w:val="0094782D"/>
    <w:rsid w:val="009504DE"/>
    <w:rsid w:val="009514AD"/>
    <w:rsid w:val="00951EEB"/>
    <w:rsid w:val="00952E86"/>
    <w:rsid w:val="00953C7E"/>
    <w:rsid w:val="00954418"/>
    <w:rsid w:val="009547FD"/>
    <w:rsid w:val="00957158"/>
    <w:rsid w:val="00963CF6"/>
    <w:rsid w:val="00964D38"/>
    <w:rsid w:val="00966EE2"/>
    <w:rsid w:val="00966F11"/>
    <w:rsid w:val="00967DEE"/>
    <w:rsid w:val="00971C59"/>
    <w:rsid w:val="00972023"/>
    <w:rsid w:val="009739A3"/>
    <w:rsid w:val="00973AF5"/>
    <w:rsid w:val="00974A61"/>
    <w:rsid w:val="00976308"/>
    <w:rsid w:val="009801E0"/>
    <w:rsid w:val="00981318"/>
    <w:rsid w:val="009839E4"/>
    <w:rsid w:val="009858C1"/>
    <w:rsid w:val="00985B37"/>
    <w:rsid w:val="009943B0"/>
    <w:rsid w:val="00994774"/>
    <w:rsid w:val="00995299"/>
    <w:rsid w:val="0099648B"/>
    <w:rsid w:val="0099752D"/>
    <w:rsid w:val="00997E74"/>
    <w:rsid w:val="009A0141"/>
    <w:rsid w:val="009A01AC"/>
    <w:rsid w:val="009A1120"/>
    <w:rsid w:val="009A2780"/>
    <w:rsid w:val="009A29E6"/>
    <w:rsid w:val="009A4CAB"/>
    <w:rsid w:val="009B0220"/>
    <w:rsid w:val="009B0B29"/>
    <w:rsid w:val="009B1191"/>
    <w:rsid w:val="009B277E"/>
    <w:rsid w:val="009B3F46"/>
    <w:rsid w:val="009B7AE6"/>
    <w:rsid w:val="009B7F36"/>
    <w:rsid w:val="009C15D5"/>
    <w:rsid w:val="009C161F"/>
    <w:rsid w:val="009C2352"/>
    <w:rsid w:val="009C3019"/>
    <w:rsid w:val="009C4EF5"/>
    <w:rsid w:val="009D04AA"/>
    <w:rsid w:val="009D24BD"/>
    <w:rsid w:val="009D282C"/>
    <w:rsid w:val="009D2B66"/>
    <w:rsid w:val="009D4911"/>
    <w:rsid w:val="009D4BB9"/>
    <w:rsid w:val="009D793B"/>
    <w:rsid w:val="009D79CC"/>
    <w:rsid w:val="009E0DBB"/>
    <w:rsid w:val="009E2293"/>
    <w:rsid w:val="009E7B49"/>
    <w:rsid w:val="009F0B2F"/>
    <w:rsid w:val="009F151D"/>
    <w:rsid w:val="009F4273"/>
    <w:rsid w:val="009F457D"/>
    <w:rsid w:val="009F7608"/>
    <w:rsid w:val="00A009E8"/>
    <w:rsid w:val="00A00E75"/>
    <w:rsid w:val="00A019EE"/>
    <w:rsid w:val="00A03639"/>
    <w:rsid w:val="00A0476C"/>
    <w:rsid w:val="00A06257"/>
    <w:rsid w:val="00A10AF6"/>
    <w:rsid w:val="00A113B2"/>
    <w:rsid w:val="00A11994"/>
    <w:rsid w:val="00A12A3F"/>
    <w:rsid w:val="00A15513"/>
    <w:rsid w:val="00A163F9"/>
    <w:rsid w:val="00A16E4E"/>
    <w:rsid w:val="00A17041"/>
    <w:rsid w:val="00A207C0"/>
    <w:rsid w:val="00A211FD"/>
    <w:rsid w:val="00A21627"/>
    <w:rsid w:val="00A225A2"/>
    <w:rsid w:val="00A226A5"/>
    <w:rsid w:val="00A24AFF"/>
    <w:rsid w:val="00A250D1"/>
    <w:rsid w:val="00A26236"/>
    <w:rsid w:val="00A26B86"/>
    <w:rsid w:val="00A309A4"/>
    <w:rsid w:val="00A3116F"/>
    <w:rsid w:val="00A32684"/>
    <w:rsid w:val="00A32ACA"/>
    <w:rsid w:val="00A330C2"/>
    <w:rsid w:val="00A33315"/>
    <w:rsid w:val="00A36B6F"/>
    <w:rsid w:val="00A37D47"/>
    <w:rsid w:val="00A40F42"/>
    <w:rsid w:val="00A42901"/>
    <w:rsid w:val="00A46126"/>
    <w:rsid w:val="00A462E8"/>
    <w:rsid w:val="00A46E26"/>
    <w:rsid w:val="00A53440"/>
    <w:rsid w:val="00A555BB"/>
    <w:rsid w:val="00A562F1"/>
    <w:rsid w:val="00A5670F"/>
    <w:rsid w:val="00A56887"/>
    <w:rsid w:val="00A568FC"/>
    <w:rsid w:val="00A606FF"/>
    <w:rsid w:val="00A6083A"/>
    <w:rsid w:val="00A647D8"/>
    <w:rsid w:val="00A66984"/>
    <w:rsid w:val="00A67449"/>
    <w:rsid w:val="00A71745"/>
    <w:rsid w:val="00A74B78"/>
    <w:rsid w:val="00A75C65"/>
    <w:rsid w:val="00A77617"/>
    <w:rsid w:val="00A802B3"/>
    <w:rsid w:val="00A81D5B"/>
    <w:rsid w:val="00A8240E"/>
    <w:rsid w:val="00A8249B"/>
    <w:rsid w:val="00A82801"/>
    <w:rsid w:val="00A82DF1"/>
    <w:rsid w:val="00A82E1D"/>
    <w:rsid w:val="00A85C59"/>
    <w:rsid w:val="00A86916"/>
    <w:rsid w:val="00A870C6"/>
    <w:rsid w:val="00A90BFF"/>
    <w:rsid w:val="00A9156E"/>
    <w:rsid w:val="00A91E4D"/>
    <w:rsid w:val="00A928C2"/>
    <w:rsid w:val="00A9305A"/>
    <w:rsid w:val="00A93496"/>
    <w:rsid w:val="00A95A68"/>
    <w:rsid w:val="00A95CAB"/>
    <w:rsid w:val="00A972DD"/>
    <w:rsid w:val="00AA030C"/>
    <w:rsid w:val="00AA0B4F"/>
    <w:rsid w:val="00AA2F9B"/>
    <w:rsid w:val="00AA330C"/>
    <w:rsid w:val="00AA41A1"/>
    <w:rsid w:val="00AA431D"/>
    <w:rsid w:val="00AA7CA0"/>
    <w:rsid w:val="00AB18BE"/>
    <w:rsid w:val="00AB1F9D"/>
    <w:rsid w:val="00AB215A"/>
    <w:rsid w:val="00AB34D7"/>
    <w:rsid w:val="00AB3935"/>
    <w:rsid w:val="00AB3D0E"/>
    <w:rsid w:val="00AB5D56"/>
    <w:rsid w:val="00AB60AE"/>
    <w:rsid w:val="00AB77AE"/>
    <w:rsid w:val="00AC40AE"/>
    <w:rsid w:val="00AD08CF"/>
    <w:rsid w:val="00AD0B14"/>
    <w:rsid w:val="00AD1B44"/>
    <w:rsid w:val="00AD709A"/>
    <w:rsid w:val="00AE00B6"/>
    <w:rsid w:val="00AE07BB"/>
    <w:rsid w:val="00AE1751"/>
    <w:rsid w:val="00AE6ED0"/>
    <w:rsid w:val="00AE7F14"/>
    <w:rsid w:val="00AF283D"/>
    <w:rsid w:val="00AF30DA"/>
    <w:rsid w:val="00AF4F31"/>
    <w:rsid w:val="00AF51FF"/>
    <w:rsid w:val="00AF55C0"/>
    <w:rsid w:val="00AF600D"/>
    <w:rsid w:val="00AF6D07"/>
    <w:rsid w:val="00AF7E31"/>
    <w:rsid w:val="00B028C9"/>
    <w:rsid w:val="00B02B88"/>
    <w:rsid w:val="00B0422E"/>
    <w:rsid w:val="00B04969"/>
    <w:rsid w:val="00B04DAB"/>
    <w:rsid w:val="00B06AE6"/>
    <w:rsid w:val="00B07356"/>
    <w:rsid w:val="00B12900"/>
    <w:rsid w:val="00B13750"/>
    <w:rsid w:val="00B13C62"/>
    <w:rsid w:val="00B13CB3"/>
    <w:rsid w:val="00B15015"/>
    <w:rsid w:val="00B15344"/>
    <w:rsid w:val="00B15471"/>
    <w:rsid w:val="00B15E4C"/>
    <w:rsid w:val="00B17E73"/>
    <w:rsid w:val="00B20676"/>
    <w:rsid w:val="00B23AE3"/>
    <w:rsid w:val="00B23E55"/>
    <w:rsid w:val="00B242FD"/>
    <w:rsid w:val="00B243DF"/>
    <w:rsid w:val="00B24407"/>
    <w:rsid w:val="00B25316"/>
    <w:rsid w:val="00B25EA2"/>
    <w:rsid w:val="00B26533"/>
    <w:rsid w:val="00B26E3D"/>
    <w:rsid w:val="00B27A75"/>
    <w:rsid w:val="00B33BF8"/>
    <w:rsid w:val="00B33E97"/>
    <w:rsid w:val="00B341CC"/>
    <w:rsid w:val="00B35DB6"/>
    <w:rsid w:val="00B364DA"/>
    <w:rsid w:val="00B4073B"/>
    <w:rsid w:val="00B41177"/>
    <w:rsid w:val="00B4316E"/>
    <w:rsid w:val="00B44801"/>
    <w:rsid w:val="00B52E3E"/>
    <w:rsid w:val="00B54FB9"/>
    <w:rsid w:val="00B570D6"/>
    <w:rsid w:val="00B57F23"/>
    <w:rsid w:val="00B6027F"/>
    <w:rsid w:val="00B60A71"/>
    <w:rsid w:val="00B63C46"/>
    <w:rsid w:val="00B63FAD"/>
    <w:rsid w:val="00B64878"/>
    <w:rsid w:val="00B65CB8"/>
    <w:rsid w:val="00B66976"/>
    <w:rsid w:val="00B67223"/>
    <w:rsid w:val="00B70F09"/>
    <w:rsid w:val="00B71E1C"/>
    <w:rsid w:val="00B7369E"/>
    <w:rsid w:val="00B824B7"/>
    <w:rsid w:val="00B84050"/>
    <w:rsid w:val="00B85329"/>
    <w:rsid w:val="00B8549D"/>
    <w:rsid w:val="00B917D2"/>
    <w:rsid w:val="00B9214B"/>
    <w:rsid w:val="00B92AA8"/>
    <w:rsid w:val="00B92AF3"/>
    <w:rsid w:val="00B92B56"/>
    <w:rsid w:val="00B9491F"/>
    <w:rsid w:val="00B95EC3"/>
    <w:rsid w:val="00B968EB"/>
    <w:rsid w:val="00B96D78"/>
    <w:rsid w:val="00B97CC6"/>
    <w:rsid w:val="00BA0ADB"/>
    <w:rsid w:val="00BA18A2"/>
    <w:rsid w:val="00BA30C8"/>
    <w:rsid w:val="00BA3256"/>
    <w:rsid w:val="00BA4AEA"/>
    <w:rsid w:val="00BA54B6"/>
    <w:rsid w:val="00BA54BA"/>
    <w:rsid w:val="00BA6FFE"/>
    <w:rsid w:val="00BB243D"/>
    <w:rsid w:val="00BB3B26"/>
    <w:rsid w:val="00BB3C53"/>
    <w:rsid w:val="00BB4AC7"/>
    <w:rsid w:val="00BC0A3F"/>
    <w:rsid w:val="00BC4DE6"/>
    <w:rsid w:val="00BC4E9A"/>
    <w:rsid w:val="00BC5088"/>
    <w:rsid w:val="00BC7586"/>
    <w:rsid w:val="00BD018A"/>
    <w:rsid w:val="00BD1D0F"/>
    <w:rsid w:val="00BD2AC6"/>
    <w:rsid w:val="00BD3951"/>
    <w:rsid w:val="00BD5A16"/>
    <w:rsid w:val="00BE009A"/>
    <w:rsid w:val="00BE206E"/>
    <w:rsid w:val="00BE44A4"/>
    <w:rsid w:val="00BE4E9F"/>
    <w:rsid w:val="00BE5372"/>
    <w:rsid w:val="00BE5F6A"/>
    <w:rsid w:val="00BE6547"/>
    <w:rsid w:val="00BE67EC"/>
    <w:rsid w:val="00BE6DF1"/>
    <w:rsid w:val="00BE6F3F"/>
    <w:rsid w:val="00BF0090"/>
    <w:rsid w:val="00BF00DB"/>
    <w:rsid w:val="00BF2463"/>
    <w:rsid w:val="00BF3C72"/>
    <w:rsid w:val="00BF3D8D"/>
    <w:rsid w:val="00BF3DFF"/>
    <w:rsid w:val="00BF4A57"/>
    <w:rsid w:val="00BF67D5"/>
    <w:rsid w:val="00BF6A6D"/>
    <w:rsid w:val="00BF73FE"/>
    <w:rsid w:val="00BF7ECA"/>
    <w:rsid w:val="00C04145"/>
    <w:rsid w:val="00C0541E"/>
    <w:rsid w:val="00C05E82"/>
    <w:rsid w:val="00C066BA"/>
    <w:rsid w:val="00C07BFA"/>
    <w:rsid w:val="00C100C7"/>
    <w:rsid w:val="00C11F5A"/>
    <w:rsid w:val="00C1226B"/>
    <w:rsid w:val="00C17FA0"/>
    <w:rsid w:val="00C202D8"/>
    <w:rsid w:val="00C20F3F"/>
    <w:rsid w:val="00C22544"/>
    <w:rsid w:val="00C225B6"/>
    <w:rsid w:val="00C25B53"/>
    <w:rsid w:val="00C25F28"/>
    <w:rsid w:val="00C31B6F"/>
    <w:rsid w:val="00C326A6"/>
    <w:rsid w:val="00C3777C"/>
    <w:rsid w:val="00C37F3B"/>
    <w:rsid w:val="00C400EA"/>
    <w:rsid w:val="00C40F0E"/>
    <w:rsid w:val="00C4323D"/>
    <w:rsid w:val="00C44864"/>
    <w:rsid w:val="00C50F9F"/>
    <w:rsid w:val="00C53643"/>
    <w:rsid w:val="00C54432"/>
    <w:rsid w:val="00C55450"/>
    <w:rsid w:val="00C5580E"/>
    <w:rsid w:val="00C5665B"/>
    <w:rsid w:val="00C6036B"/>
    <w:rsid w:val="00C60470"/>
    <w:rsid w:val="00C607BD"/>
    <w:rsid w:val="00C611C7"/>
    <w:rsid w:val="00C61F48"/>
    <w:rsid w:val="00C62FA8"/>
    <w:rsid w:val="00C63341"/>
    <w:rsid w:val="00C64466"/>
    <w:rsid w:val="00C65232"/>
    <w:rsid w:val="00C65CE2"/>
    <w:rsid w:val="00C67F2D"/>
    <w:rsid w:val="00C7162D"/>
    <w:rsid w:val="00C733A9"/>
    <w:rsid w:val="00C73D44"/>
    <w:rsid w:val="00C73DAE"/>
    <w:rsid w:val="00C73E00"/>
    <w:rsid w:val="00C7480F"/>
    <w:rsid w:val="00C75C7A"/>
    <w:rsid w:val="00C765E5"/>
    <w:rsid w:val="00C7739E"/>
    <w:rsid w:val="00C77B53"/>
    <w:rsid w:val="00C77B91"/>
    <w:rsid w:val="00C82724"/>
    <w:rsid w:val="00C828FC"/>
    <w:rsid w:val="00C83BDD"/>
    <w:rsid w:val="00C86E51"/>
    <w:rsid w:val="00C90B69"/>
    <w:rsid w:val="00C9467B"/>
    <w:rsid w:val="00C9501E"/>
    <w:rsid w:val="00C9533C"/>
    <w:rsid w:val="00C95EFB"/>
    <w:rsid w:val="00C96389"/>
    <w:rsid w:val="00C964FA"/>
    <w:rsid w:val="00C968C4"/>
    <w:rsid w:val="00C978AB"/>
    <w:rsid w:val="00CA2678"/>
    <w:rsid w:val="00CA2D8B"/>
    <w:rsid w:val="00CA3430"/>
    <w:rsid w:val="00CA3E7D"/>
    <w:rsid w:val="00CA43CD"/>
    <w:rsid w:val="00CA4D73"/>
    <w:rsid w:val="00CA69F6"/>
    <w:rsid w:val="00CA732C"/>
    <w:rsid w:val="00CB03FB"/>
    <w:rsid w:val="00CB0D07"/>
    <w:rsid w:val="00CB372F"/>
    <w:rsid w:val="00CB4155"/>
    <w:rsid w:val="00CB42F5"/>
    <w:rsid w:val="00CB6BBB"/>
    <w:rsid w:val="00CC01B2"/>
    <w:rsid w:val="00CC22A0"/>
    <w:rsid w:val="00CC4C7F"/>
    <w:rsid w:val="00CC61F4"/>
    <w:rsid w:val="00CC6746"/>
    <w:rsid w:val="00CC694B"/>
    <w:rsid w:val="00CD19DB"/>
    <w:rsid w:val="00CD28BB"/>
    <w:rsid w:val="00CD3F38"/>
    <w:rsid w:val="00CD466A"/>
    <w:rsid w:val="00CD487C"/>
    <w:rsid w:val="00CD6903"/>
    <w:rsid w:val="00CD749A"/>
    <w:rsid w:val="00CE0354"/>
    <w:rsid w:val="00CE179D"/>
    <w:rsid w:val="00CE3151"/>
    <w:rsid w:val="00CE5DC9"/>
    <w:rsid w:val="00CE6341"/>
    <w:rsid w:val="00CE6594"/>
    <w:rsid w:val="00CF1F7C"/>
    <w:rsid w:val="00CF4002"/>
    <w:rsid w:val="00CF540E"/>
    <w:rsid w:val="00CF6CA5"/>
    <w:rsid w:val="00CF6D04"/>
    <w:rsid w:val="00CF74D9"/>
    <w:rsid w:val="00D00084"/>
    <w:rsid w:val="00D02627"/>
    <w:rsid w:val="00D028E5"/>
    <w:rsid w:val="00D03EBA"/>
    <w:rsid w:val="00D045C5"/>
    <w:rsid w:val="00D12E99"/>
    <w:rsid w:val="00D14DB5"/>
    <w:rsid w:val="00D1785E"/>
    <w:rsid w:val="00D203D1"/>
    <w:rsid w:val="00D20508"/>
    <w:rsid w:val="00D2162C"/>
    <w:rsid w:val="00D21CE6"/>
    <w:rsid w:val="00D22D53"/>
    <w:rsid w:val="00D2485A"/>
    <w:rsid w:val="00D25262"/>
    <w:rsid w:val="00D25721"/>
    <w:rsid w:val="00D2607C"/>
    <w:rsid w:val="00D2668A"/>
    <w:rsid w:val="00D27D52"/>
    <w:rsid w:val="00D30459"/>
    <w:rsid w:val="00D30EAD"/>
    <w:rsid w:val="00D32C73"/>
    <w:rsid w:val="00D359E6"/>
    <w:rsid w:val="00D36B30"/>
    <w:rsid w:val="00D36EDA"/>
    <w:rsid w:val="00D379CA"/>
    <w:rsid w:val="00D37F04"/>
    <w:rsid w:val="00D40F41"/>
    <w:rsid w:val="00D410D9"/>
    <w:rsid w:val="00D42B01"/>
    <w:rsid w:val="00D42C50"/>
    <w:rsid w:val="00D42D39"/>
    <w:rsid w:val="00D42E02"/>
    <w:rsid w:val="00D4360B"/>
    <w:rsid w:val="00D43C67"/>
    <w:rsid w:val="00D44245"/>
    <w:rsid w:val="00D45533"/>
    <w:rsid w:val="00D46833"/>
    <w:rsid w:val="00D4699D"/>
    <w:rsid w:val="00D50060"/>
    <w:rsid w:val="00D5012A"/>
    <w:rsid w:val="00D50957"/>
    <w:rsid w:val="00D50C6B"/>
    <w:rsid w:val="00D514CD"/>
    <w:rsid w:val="00D5157B"/>
    <w:rsid w:val="00D52C94"/>
    <w:rsid w:val="00D5326C"/>
    <w:rsid w:val="00D551E7"/>
    <w:rsid w:val="00D55DF2"/>
    <w:rsid w:val="00D57553"/>
    <w:rsid w:val="00D57622"/>
    <w:rsid w:val="00D6075F"/>
    <w:rsid w:val="00D60A04"/>
    <w:rsid w:val="00D60C35"/>
    <w:rsid w:val="00D6107F"/>
    <w:rsid w:val="00D62E3C"/>
    <w:rsid w:val="00D659C3"/>
    <w:rsid w:val="00D661E8"/>
    <w:rsid w:val="00D67605"/>
    <w:rsid w:val="00D714DB"/>
    <w:rsid w:val="00D71A5D"/>
    <w:rsid w:val="00D74C58"/>
    <w:rsid w:val="00D74F9D"/>
    <w:rsid w:val="00D750A0"/>
    <w:rsid w:val="00D7741C"/>
    <w:rsid w:val="00D81489"/>
    <w:rsid w:val="00D82117"/>
    <w:rsid w:val="00D830F3"/>
    <w:rsid w:val="00D85844"/>
    <w:rsid w:val="00D87717"/>
    <w:rsid w:val="00D9051F"/>
    <w:rsid w:val="00D90760"/>
    <w:rsid w:val="00D93451"/>
    <w:rsid w:val="00D943DA"/>
    <w:rsid w:val="00D973D5"/>
    <w:rsid w:val="00DA0369"/>
    <w:rsid w:val="00DA0455"/>
    <w:rsid w:val="00DA0482"/>
    <w:rsid w:val="00DA49D1"/>
    <w:rsid w:val="00DA4B55"/>
    <w:rsid w:val="00DA6B47"/>
    <w:rsid w:val="00DB06F4"/>
    <w:rsid w:val="00DB2505"/>
    <w:rsid w:val="00DB2699"/>
    <w:rsid w:val="00DB4F96"/>
    <w:rsid w:val="00DB5AEA"/>
    <w:rsid w:val="00DB6C86"/>
    <w:rsid w:val="00DC13AC"/>
    <w:rsid w:val="00DC412A"/>
    <w:rsid w:val="00DD03FC"/>
    <w:rsid w:val="00DD09E5"/>
    <w:rsid w:val="00DD1F87"/>
    <w:rsid w:val="00DD472C"/>
    <w:rsid w:val="00DD6134"/>
    <w:rsid w:val="00DE0576"/>
    <w:rsid w:val="00DE0E6F"/>
    <w:rsid w:val="00DE2897"/>
    <w:rsid w:val="00DE2E54"/>
    <w:rsid w:val="00DE4AE9"/>
    <w:rsid w:val="00DE4C03"/>
    <w:rsid w:val="00DE4DD8"/>
    <w:rsid w:val="00DE56B1"/>
    <w:rsid w:val="00DE59DF"/>
    <w:rsid w:val="00DF2465"/>
    <w:rsid w:val="00DF349D"/>
    <w:rsid w:val="00DF3D85"/>
    <w:rsid w:val="00DF44F6"/>
    <w:rsid w:val="00DF5F53"/>
    <w:rsid w:val="00E034D5"/>
    <w:rsid w:val="00E03947"/>
    <w:rsid w:val="00E03DBD"/>
    <w:rsid w:val="00E1252D"/>
    <w:rsid w:val="00E147EF"/>
    <w:rsid w:val="00E162F8"/>
    <w:rsid w:val="00E168DE"/>
    <w:rsid w:val="00E16DEE"/>
    <w:rsid w:val="00E170BF"/>
    <w:rsid w:val="00E174A8"/>
    <w:rsid w:val="00E174F2"/>
    <w:rsid w:val="00E23711"/>
    <w:rsid w:val="00E2489E"/>
    <w:rsid w:val="00E2617E"/>
    <w:rsid w:val="00E2729C"/>
    <w:rsid w:val="00E312F9"/>
    <w:rsid w:val="00E31DB4"/>
    <w:rsid w:val="00E31EBC"/>
    <w:rsid w:val="00E32518"/>
    <w:rsid w:val="00E32EE3"/>
    <w:rsid w:val="00E33E4A"/>
    <w:rsid w:val="00E36606"/>
    <w:rsid w:val="00E374C0"/>
    <w:rsid w:val="00E378A1"/>
    <w:rsid w:val="00E4169F"/>
    <w:rsid w:val="00E431F1"/>
    <w:rsid w:val="00E44151"/>
    <w:rsid w:val="00E441A5"/>
    <w:rsid w:val="00E44A08"/>
    <w:rsid w:val="00E456A6"/>
    <w:rsid w:val="00E47D1B"/>
    <w:rsid w:val="00E5015C"/>
    <w:rsid w:val="00E519DF"/>
    <w:rsid w:val="00E5241B"/>
    <w:rsid w:val="00E53A8D"/>
    <w:rsid w:val="00E60536"/>
    <w:rsid w:val="00E60BC1"/>
    <w:rsid w:val="00E60DB0"/>
    <w:rsid w:val="00E612F3"/>
    <w:rsid w:val="00E6202D"/>
    <w:rsid w:val="00E662A0"/>
    <w:rsid w:val="00E6738F"/>
    <w:rsid w:val="00E70755"/>
    <w:rsid w:val="00E72A31"/>
    <w:rsid w:val="00E73755"/>
    <w:rsid w:val="00E75003"/>
    <w:rsid w:val="00E75524"/>
    <w:rsid w:val="00E75E51"/>
    <w:rsid w:val="00E77418"/>
    <w:rsid w:val="00E775B6"/>
    <w:rsid w:val="00E81CA6"/>
    <w:rsid w:val="00E81D13"/>
    <w:rsid w:val="00E834CC"/>
    <w:rsid w:val="00E84369"/>
    <w:rsid w:val="00E848FF"/>
    <w:rsid w:val="00E8499F"/>
    <w:rsid w:val="00E8550D"/>
    <w:rsid w:val="00E867A5"/>
    <w:rsid w:val="00E86B4B"/>
    <w:rsid w:val="00E86DBA"/>
    <w:rsid w:val="00E91362"/>
    <w:rsid w:val="00E914CE"/>
    <w:rsid w:val="00E91CC0"/>
    <w:rsid w:val="00E940B5"/>
    <w:rsid w:val="00E953B8"/>
    <w:rsid w:val="00E95D9B"/>
    <w:rsid w:val="00E95EC3"/>
    <w:rsid w:val="00E96E4D"/>
    <w:rsid w:val="00EA162E"/>
    <w:rsid w:val="00EA1A20"/>
    <w:rsid w:val="00EA2CBF"/>
    <w:rsid w:val="00EA3B4C"/>
    <w:rsid w:val="00EA4D6F"/>
    <w:rsid w:val="00EA651F"/>
    <w:rsid w:val="00EA66C8"/>
    <w:rsid w:val="00EA76D5"/>
    <w:rsid w:val="00EB2E9F"/>
    <w:rsid w:val="00EB7584"/>
    <w:rsid w:val="00EC1E84"/>
    <w:rsid w:val="00EC22FB"/>
    <w:rsid w:val="00EC261A"/>
    <w:rsid w:val="00EC32FA"/>
    <w:rsid w:val="00EC6C2A"/>
    <w:rsid w:val="00ED1909"/>
    <w:rsid w:val="00ED19B9"/>
    <w:rsid w:val="00ED35F9"/>
    <w:rsid w:val="00ED40CD"/>
    <w:rsid w:val="00ED5384"/>
    <w:rsid w:val="00EE1A3E"/>
    <w:rsid w:val="00EE2571"/>
    <w:rsid w:val="00EE3E12"/>
    <w:rsid w:val="00EE419D"/>
    <w:rsid w:val="00EE64EE"/>
    <w:rsid w:val="00EE6EAB"/>
    <w:rsid w:val="00EF0078"/>
    <w:rsid w:val="00EF0D69"/>
    <w:rsid w:val="00EF0F56"/>
    <w:rsid w:val="00EF142E"/>
    <w:rsid w:val="00EF187D"/>
    <w:rsid w:val="00EF1A0E"/>
    <w:rsid w:val="00EF2894"/>
    <w:rsid w:val="00EF3774"/>
    <w:rsid w:val="00EF678C"/>
    <w:rsid w:val="00EF6E6E"/>
    <w:rsid w:val="00EF7553"/>
    <w:rsid w:val="00EF7880"/>
    <w:rsid w:val="00F00333"/>
    <w:rsid w:val="00F02C48"/>
    <w:rsid w:val="00F04D2B"/>
    <w:rsid w:val="00F06A28"/>
    <w:rsid w:val="00F12132"/>
    <w:rsid w:val="00F14286"/>
    <w:rsid w:val="00F15590"/>
    <w:rsid w:val="00F16355"/>
    <w:rsid w:val="00F22849"/>
    <w:rsid w:val="00F229EC"/>
    <w:rsid w:val="00F23A6D"/>
    <w:rsid w:val="00F23D42"/>
    <w:rsid w:val="00F25ABF"/>
    <w:rsid w:val="00F25B49"/>
    <w:rsid w:val="00F274DF"/>
    <w:rsid w:val="00F27D23"/>
    <w:rsid w:val="00F30B72"/>
    <w:rsid w:val="00F317F7"/>
    <w:rsid w:val="00F34BE5"/>
    <w:rsid w:val="00F34E35"/>
    <w:rsid w:val="00F3534A"/>
    <w:rsid w:val="00F362B3"/>
    <w:rsid w:val="00F40DF8"/>
    <w:rsid w:val="00F413D7"/>
    <w:rsid w:val="00F43D3E"/>
    <w:rsid w:val="00F44C86"/>
    <w:rsid w:val="00F45649"/>
    <w:rsid w:val="00F46870"/>
    <w:rsid w:val="00F47BD6"/>
    <w:rsid w:val="00F47D23"/>
    <w:rsid w:val="00F50D33"/>
    <w:rsid w:val="00F515D7"/>
    <w:rsid w:val="00F53D13"/>
    <w:rsid w:val="00F53E1C"/>
    <w:rsid w:val="00F546BB"/>
    <w:rsid w:val="00F5608F"/>
    <w:rsid w:val="00F577C9"/>
    <w:rsid w:val="00F63146"/>
    <w:rsid w:val="00F6326E"/>
    <w:rsid w:val="00F65BAB"/>
    <w:rsid w:val="00F677FD"/>
    <w:rsid w:val="00F70BE9"/>
    <w:rsid w:val="00F72A90"/>
    <w:rsid w:val="00F7468C"/>
    <w:rsid w:val="00F75462"/>
    <w:rsid w:val="00F76615"/>
    <w:rsid w:val="00F81499"/>
    <w:rsid w:val="00F82104"/>
    <w:rsid w:val="00F82DC5"/>
    <w:rsid w:val="00F83CB3"/>
    <w:rsid w:val="00F85822"/>
    <w:rsid w:val="00F87CA0"/>
    <w:rsid w:val="00F91907"/>
    <w:rsid w:val="00F92F6E"/>
    <w:rsid w:val="00F931EC"/>
    <w:rsid w:val="00F940DF"/>
    <w:rsid w:val="00F94332"/>
    <w:rsid w:val="00F94C2F"/>
    <w:rsid w:val="00F9519A"/>
    <w:rsid w:val="00F97299"/>
    <w:rsid w:val="00F97E86"/>
    <w:rsid w:val="00FA0115"/>
    <w:rsid w:val="00FA0BF5"/>
    <w:rsid w:val="00FA1544"/>
    <w:rsid w:val="00FA3F33"/>
    <w:rsid w:val="00FA4394"/>
    <w:rsid w:val="00FA5ED8"/>
    <w:rsid w:val="00FB0899"/>
    <w:rsid w:val="00FB3323"/>
    <w:rsid w:val="00FB3B70"/>
    <w:rsid w:val="00FB4659"/>
    <w:rsid w:val="00FB4C8A"/>
    <w:rsid w:val="00FB73C5"/>
    <w:rsid w:val="00FC1227"/>
    <w:rsid w:val="00FC13D3"/>
    <w:rsid w:val="00FC3B03"/>
    <w:rsid w:val="00FC6B1D"/>
    <w:rsid w:val="00FD2DAB"/>
    <w:rsid w:val="00FD38E6"/>
    <w:rsid w:val="00FD3E66"/>
    <w:rsid w:val="00FD4DDA"/>
    <w:rsid w:val="00FE084B"/>
    <w:rsid w:val="00FE0AEE"/>
    <w:rsid w:val="00FE0B2C"/>
    <w:rsid w:val="00FE292E"/>
    <w:rsid w:val="00FE53DA"/>
    <w:rsid w:val="00FE5993"/>
    <w:rsid w:val="00FE704E"/>
    <w:rsid w:val="00FE71AD"/>
    <w:rsid w:val="00FE7370"/>
    <w:rsid w:val="00FE770A"/>
    <w:rsid w:val="00FE7AE7"/>
    <w:rsid w:val="00FF0C55"/>
    <w:rsid w:val="00FF0D21"/>
    <w:rsid w:val="00FF153F"/>
    <w:rsid w:val="00FF2577"/>
    <w:rsid w:val="00FF2742"/>
    <w:rsid w:val="00FF3492"/>
    <w:rsid w:val="00FF4711"/>
    <w:rsid w:val="00FF5EC4"/>
    <w:rsid w:val="00FF67D0"/>
    <w:rsid w:val="00FF7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E817BF9"/>
  <w15:docId w15:val="{7CE30C83-4FF4-4750-99DA-6CCEEE777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A4BE7"/>
    <w:pPr>
      <w:bidi/>
      <w:jc w:val="both"/>
    </w:pPr>
    <w:rPr>
      <w:rFonts w:asciiTheme="majorBidi" w:hAnsiTheme="majorBidi" w:cs="B Mitra"/>
      <w:color w:val="000000"/>
      <w:sz w:val="26"/>
      <w:szCs w:val="26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4BE7"/>
    <w:pPr>
      <w:keepNext/>
      <w:spacing w:line="600" w:lineRule="atLeast"/>
      <w:ind w:left="26"/>
      <w:outlineLvl w:val="0"/>
    </w:pPr>
    <w:rPr>
      <w:rFonts w:cs="B Zar"/>
      <w:b/>
      <w:bCs/>
      <w:sz w:val="28"/>
      <w:szCs w:val="24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7E4F"/>
    <w:pPr>
      <w:keepNext/>
      <w:jc w:val="center"/>
      <w:outlineLvl w:val="1"/>
    </w:pPr>
    <w:rPr>
      <w:rFonts w:ascii="Arial Narrow" w:hAnsi="Arial Narrow" w:cs="B Nazanin"/>
      <w:sz w:val="44"/>
      <w:szCs w:val="44"/>
    </w:rPr>
  </w:style>
  <w:style w:type="paragraph" w:styleId="Heading3">
    <w:name w:val="heading 3"/>
    <w:basedOn w:val="Normal"/>
    <w:next w:val="Normal"/>
    <w:qFormat/>
    <w:rsid w:val="00797E4F"/>
    <w:pPr>
      <w:keepNext/>
      <w:jc w:val="center"/>
      <w:outlineLvl w:val="2"/>
    </w:pPr>
    <w:rPr>
      <w:rFonts w:cs="B Nazanin"/>
      <w:b/>
      <w:bCs/>
    </w:rPr>
  </w:style>
  <w:style w:type="paragraph" w:styleId="Heading4">
    <w:name w:val="heading 4"/>
    <w:basedOn w:val="Normal"/>
    <w:next w:val="Normal"/>
    <w:qFormat/>
    <w:rsid w:val="00797E4F"/>
    <w:pPr>
      <w:keepNext/>
      <w:widowControl w:val="0"/>
      <w:tabs>
        <w:tab w:val="left" w:pos="6884"/>
      </w:tabs>
      <w:spacing w:line="600" w:lineRule="atLeast"/>
      <w:jc w:val="center"/>
      <w:outlineLvl w:val="3"/>
    </w:pPr>
    <w:rPr>
      <w:rFonts w:cs="Nazani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797E4F"/>
    <w:pPr>
      <w:keepNext/>
      <w:widowControl w:val="0"/>
      <w:tabs>
        <w:tab w:val="left" w:leader="dot" w:pos="4544"/>
        <w:tab w:val="left" w:leader="dot" w:pos="7064"/>
        <w:tab w:val="left" w:leader="dot" w:pos="8505"/>
      </w:tabs>
      <w:spacing w:line="600" w:lineRule="atLeast"/>
      <w:jc w:val="center"/>
      <w:outlineLvl w:val="4"/>
    </w:pPr>
    <w:rPr>
      <w:rFonts w:cs="Nazanin"/>
      <w:b/>
      <w:bCs/>
      <w:sz w:val="34"/>
      <w:szCs w:val="32"/>
    </w:rPr>
  </w:style>
  <w:style w:type="paragraph" w:styleId="Heading6">
    <w:name w:val="heading 6"/>
    <w:basedOn w:val="Normal"/>
    <w:next w:val="Normal"/>
    <w:qFormat/>
    <w:rsid w:val="00797E4F"/>
    <w:pPr>
      <w:keepNext/>
      <w:widowControl w:val="0"/>
      <w:spacing w:line="600" w:lineRule="atLeast"/>
      <w:outlineLvl w:val="5"/>
    </w:pPr>
    <w:rPr>
      <w:rFonts w:cs="Nazanin"/>
      <w:b/>
      <w:bCs/>
      <w:sz w:val="28"/>
      <w:szCs w:val="28"/>
    </w:rPr>
  </w:style>
  <w:style w:type="paragraph" w:styleId="Heading8">
    <w:name w:val="heading 8"/>
    <w:basedOn w:val="Normal"/>
    <w:next w:val="Normal"/>
    <w:qFormat/>
    <w:rsid w:val="00797E4F"/>
    <w:pPr>
      <w:keepNext/>
      <w:widowControl w:val="0"/>
      <w:jc w:val="center"/>
      <w:outlineLvl w:val="7"/>
    </w:pPr>
    <w:rPr>
      <w:rFonts w:cs="Lotu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797E4F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797E4F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797E4F"/>
    <w:pPr>
      <w:widowControl w:val="0"/>
      <w:tabs>
        <w:tab w:val="left" w:leader="dot" w:pos="3284"/>
        <w:tab w:val="left" w:leader="dot" w:pos="7064"/>
        <w:tab w:val="left" w:leader="dot" w:pos="8505"/>
      </w:tabs>
      <w:spacing w:line="600" w:lineRule="atLeast"/>
    </w:pPr>
    <w:rPr>
      <w:rFonts w:cs="Nazanin"/>
      <w:sz w:val="28"/>
      <w:szCs w:val="28"/>
    </w:rPr>
  </w:style>
  <w:style w:type="character" w:styleId="PageNumber">
    <w:name w:val="page number"/>
    <w:basedOn w:val="DefaultParagraphFont"/>
    <w:rsid w:val="00797E4F"/>
  </w:style>
  <w:style w:type="paragraph" w:styleId="BodyText2">
    <w:name w:val="Body Text 2"/>
    <w:basedOn w:val="Normal"/>
    <w:rsid w:val="00797E4F"/>
    <w:pPr>
      <w:widowControl w:val="0"/>
    </w:pPr>
    <w:rPr>
      <w:rFonts w:cs="Lotus"/>
      <w:sz w:val="22"/>
    </w:rPr>
  </w:style>
  <w:style w:type="table" w:styleId="TableGrid">
    <w:name w:val="Table Grid"/>
    <w:basedOn w:val="TableNormal"/>
    <w:uiPriority w:val="39"/>
    <w:rsid w:val="00D469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4011ED"/>
    <w:rPr>
      <w:rFonts w:ascii="Tahoma" w:hAnsi="Tahoma" w:cs="Tahoma"/>
      <w:sz w:val="16"/>
      <w:szCs w:val="16"/>
    </w:rPr>
  </w:style>
  <w:style w:type="character" w:styleId="Emphasis">
    <w:name w:val="Emphasis"/>
    <w:uiPriority w:val="20"/>
    <w:qFormat/>
    <w:rsid w:val="00613F76"/>
    <w:rPr>
      <w:i/>
      <w:iCs/>
    </w:rPr>
  </w:style>
  <w:style w:type="paragraph" w:styleId="ListParagraph">
    <w:name w:val="List Paragraph"/>
    <w:aliases w:val="جدول,Medium Grid 1 - Accent 21,List Paragraph1"/>
    <w:basedOn w:val="Normal"/>
    <w:link w:val="ListParagraphChar"/>
    <w:uiPriority w:val="34"/>
    <w:qFormat/>
    <w:rsid w:val="00D57553"/>
    <w:pPr>
      <w:numPr>
        <w:numId w:val="1"/>
      </w:numPr>
      <w:spacing w:after="160" w:line="259" w:lineRule="auto"/>
      <w:contextualSpacing/>
    </w:pPr>
    <w:rPr>
      <w:rFonts w:ascii="Calibri" w:eastAsia="Calibri" w:hAnsi="Calibri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rsid w:val="006456DF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rsid w:val="006456DF"/>
    <w:rPr>
      <w:lang w:bidi="ar-SA"/>
    </w:rPr>
  </w:style>
  <w:style w:type="character" w:styleId="FootnoteReference">
    <w:name w:val="footnote reference"/>
    <w:uiPriority w:val="99"/>
    <w:rsid w:val="006456DF"/>
    <w:rPr>
      <w:vertAlign w:val="superscript"/>
    </w:rPr>
  </w:style>
  <w:style w:type="character" w:styleId="Hyperlink">
    <w:name w:val="Hyperlink"/>
    <w:uiPriority w:val="99"/>
    <w:unhideWhenUsed/>
    <w:rsid w:val="00431A6C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rsid w:val="00D55D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D55DF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55DF2"/>
  </w:style>
  <w:style w:type="paragraph" w:styleId="CommentSubject">
    <w:name w:val="annotation subject"/>
    <w:basedOn w:val="CommentText"/>
    <w:next w:val="CommentText"/>
    <w:link w:val="CommentSubjectChar"/>
    <w:uiPriority w:val="99"/>
    <w:rsid w:val="00D55D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D55DF2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6956DF"/>
    <w:rPr>
      <w:color w:val="808080"/>
    </w:rPr>
  </w:style>
  <w:style w:type="paragraph" w:styleId="Subtitle">
    <w:name w:val="Subtitle"/>
    <w:aliases w:val="رابطه, Char Char Char Char Char"/>
    <w:basedOn w:val="Normal"/>
    <w:link w:val="SubtitleChar"/>
    <w:qFormat/>
    <w:rsid w:val="00490949"/>
    <w:pPr>
      <w:jc w:val="center"/>
    </w:pPr>
    <w:rPr>
      <w:rFonts w:cs="B Zar"/>
      <w:sz w:val="28"/>
      <w:szCs w:val="28"/>
    </w:rPr>
  </w:style>
  <w:style w:type="character" w:customStyle="1" w:styleId="SubtitleChar">
    <w:name w:val="Subtitle Char"/>
    <w:aliases w:val="رابطه Char, Char Char Char Char Char Char"/>
    <w:basedOn w:val="DefaultParagraphFont"/>
    <w:link w:val="Subtitle"/>
    <w:rsid w:val="00490949"/>
    <w:rPr>
      <w:rFonts w:cs="B Zar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BE6547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E654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D0B14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D0B14"/>
    <w:rPr>
      <w:rFonts w:ascii="Consolas" w:hAnsi="Consolas" w:cs="Consolas"/>
      <w:color w:val="000000"/>
    </w:rPr>
  </w:style>
  <w:style w:type="numbering" w:customStyle="1" w:styleId="NoList1">
    <w:name w:val="No List1"/>
    <w:next w:val="NoList"/>
    <w:uiPriority w:val="99"/>
    <w:semiHidden/>
    <w:unhideWhenUsed/>
    <w:rsid w:val="00B04969"/>
  </w:style>
  <w:style w:type="character" w:customStyle="1" w:styleId="Heading1Char">
    <w:name w:val="Heading 1 Char"/>
    <w:basedOn w:val="DefaultParagraphFont"/>
    <w:link w:val="Heading1"/>
    <w:uiPriority w:val="9"/>
    <w:rsid w:val="001A4BE7"/>
    <w:rPr>
      <w:rFonts w:asciiTheme="majorBidi" w:hAnsiTheme="majorBidi" w:cs="B Zar"/>
      <w:b/>
      <w:bCs/>
      <w:color w:val="000000"/>
      <w:sz w:val="28"/>
      <w:szCs w:val="24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B04969"/>
    <w:rPr>
      <w:rFonts w:ascii="Arial Narrow" w:hAnsi="Arial Narrow" w:cs="B Nazanin"/>
      <w:color w:val="000000"/>
      <w:sz w:val="44"/>
      <w:szCs w:val="44"/>
    </w:rPr>
  </w:style>
  <w:style w:type="paragraph" w:customStyle="1" w:styleId="EndNoteBibliographyTitle">
    <w:name w:val="EndNote Bibliography Title"/>
    <w:basedOn w:val="Normal"/>
    <w:link w:val="EndNoteBibliographyTitleChar"/>
    <w:rsid w:val="00B04969"/>
    <w:pPr>
      <w:spacing w:line="276" w:lineRule="auto"/>
      <w:jc w:val="center"/>
    </w:pPr>
    <w:rPr>
      <w:rFonts w:ascii="Calibri" w:eastAsiaTheme="minorHAnsi" w:hAnsi="Calibri" w:cs="Calibri"/>
      <w:noProof/>
      <w:color w:val="auto"/>
      <w:sz w:val="28"/>
      <w:szCs w:val="28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04969"/>
    <w:rPr>
      <w:rFonts w:ascii="Calibri" w:eastAsiaTheme="minorHAnsi" w:hAnsi="Calibri" w:cs="Calibri"/>
      <w:noProof/>
      <w:sz w:val="28"/>
      <w:szCs w:val="28"/>
      <w:lang w:bidi="fa-IR"/>
    </w:rPr>
  </w:style>
  <w:style w:type="paragraph" w:customStyle="1" w:styleId="EndNoteBibliography">
    <w:name w:val="EndNote Bibliography"/>
    <w:basedOn w:val="Normal"/>
    <w:link w:val="EndNoteBibliographyChar"/>
    <w:rsid w:val="00B04969"/>
    <w:pPr>
      <w:spacing w:after="200"/>
    </w:pPr>
    <w:rPr>
      <w:rFonts w:ascii="Calibri" w:eastAsiaTheme="minorHAnsi" w:hAnsi="Calibri" w:cs="Calibri"/>
      <w:noProof/>
      <w:color w:val="auto"/>
      <w:sz w:val="28"/>
      <w:szCs w:val="28"/>
    </w:rPr>
  </w:style>
  <w:style w:type="character" w:customStyle="1" w:styleId="EndNoteBibliographyChar">
    <w:name w:val="EndNote Bibliography Char"/>
    <w:basedOn w:val="DefaultParagraphFont"/>
    <w:link w:val="EndNoteBibliography"/>
    <w:rsid w:val="00B04969"/>
    <w:rPr>
      <w:rFonts w:ascii="Calibri" w:eastAsiaTheme="minorHAnsi" w:hAnsi="Calibri" w:cs="Calibri"/>
      <w:noProof/>
      <w:sz w:val="28"/>
      <w:szCs w:val="28"/>
      <w:lang w:bidi="fa-IR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04969"/>
    <w:pPr>
      <w:keepLines/>
      <w:bidi w:val="0"/>
      <w:spacing w:before="480" w:line="276" w:lineRule="auto"/>
      <w:ind w:left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B04969"/>
    <w:pPr>
      <w:spacing w:after="100" w:line="276" w:lineRule="auto"/>
    </w:pPr>
    <w:rPr>
      <w:rFonts w:eastAsiaTheme="minorHAnsi" w:cs="B Lotus"/>
      <w:color w:val="auto"/>
      <w:szCs w:val="28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04969"/>
    <w:pPr>
      <w:spacing w:after="100" w:line="276" w:lineRule="auto"/>
      <w:ind w:left="280"/>
    </w:pPr>
    <w:rPr>
      <w:rFonts w:eastAsiaTheme="minorHAnsi" w:cs="B Lotus"/>
      <w:color w:val="auto"/>
      <w:szCs w:val="2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969"/>
    <w:rPr>
      <w:rFonts w:ascii="Tahoma" w:hAnsi="Tahoma" w:cs="Tahoma"/>
      <w:color w:val="000000"/>
      <w:sz w:val="16"/>
      <w:szCs w:val="16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B04969"/>
    <w:pPr>
      <w:bidi w:val="0"/>
      <w:spacing w:after="100" w:line="276" w:lineRule="auto"/>
      <w:ind w:left="440"/>
      <w:jc w:val="left"/>
    </w:pPr>
    <w:rPr>
      <w:rFonts w:eastAsiaTheme="minorEastAsia" w:cstheme="minorBidi"/>
      <w:color w:val="auto"/>
      <w:sz w:val="22"/>
      <w:szCs w:val="22"/>
      <w:lang w:eastAsia="ja-JP"/>
    </w:rPr>
  </w:style>
  <w:style w:type="character" w:styleId="Strong">
    <w:name w:val="Strong"/>
    <w:basedOn w:val="DefaultParagraphFont"/>
    <w:uiPriority w:val="22"/>
    <w:qFormat/>
    <w:rsid w:val="00B04969"/>
    <w:rPr>
      <w:b/>
      <w:bCs/>
    </w:rPr>
  </w:style>
  <w:style w:type="paragraph" w:styleId="NormalWeb">
    <w:name w:val="Normal (Web)"/>
    <w:basedOn w:val="Normal"/>
    <w:uiPriority w:val="99"/>
    <w:unhideWhenUsed/>
    <w:rsid w:val="00B04969"/>
    <w:pPr>
      <w:bidi w:val="0"/>
      <w:spacing w:before="100" w:beforeAutospacing="1" w:after="100" w:afterAutospacing="1"/>
      <w:jc w:val="left"/>
    </w:pPr>
    <w:rPr>
      <w:rFonts w:cs="Times New Roman"/>
      <w:color w:val="auto"/>
      <w:sz w:val="24"/>
      <w:szCs w:val="24"/>
    </w:rPr>
  </w:style>
  <w:style w:type="paragraph" w:customStyle="1" w:styleId="Default">
    <w:name w:val="Default"/>
    <w:rsid w:val="00C83BDD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</w:rPr>
  </w:style>
  <w:style w:type="paragraph" w:styleId="NoSpacing">
    <w:name w:val="No Spacing"/>
    <w:basedOn w:val="Normal"/>
    <w:uiPriority w:val="1"/>
    <w:qFormat/>
    <w:rsid w:val="004C1C75"/>
    <w:pPr>
      <w:spacing w:after="96" w:line="360" w:lineRule="auto"/>
      <w:jc w:val="left"/>
      <w:textDirection w:val="tbRl"/>
    </w:pPr>
    <w:rPr>
      <w:rFonts w:ascii="Times New Roman" w:eastAsiaTheme="minorHAnsi" w:hAnsiTheme="minorHAnsi" w:cs="B Nazanin"/>
      <w:bCs/>
      <w:color w:val="auto"/>
      <w:sz w:val="22"/>
      <w:szCs w:val="22"/>
    </w:rPr>
  </w:style>
  <w:style w:type="character" w:customStyle="1" w:styleId="ListParagraphChar">
    <w:name w:val="List Paragraph Char"/>
    <w:aliases w:val="جدول Char,Medium Grid 1 - Accent 21 Char,List Paragraph1 Char"/>
    <w:link w:val="ListParagraph"/>
    <w:uiPriority w:val="34"/>
    <w:locked/>
    <w:rsid w:val="00232F3E"/>
    <w:rPr>
      <w:rFonts w:ascii="Calibri" w:eastAsia="Calibri" w:hAnsi="Calibri" w:cs="B Mitra"/>
      <w:color w:val="000000"/>
      <w:sz w:val="24"/>
      <w:szCs w:val="24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72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40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9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8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71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099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246343">
          <w:marLeft w:val="0"/>
          <w:marRight w:val="10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455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502219">
          <w:marLeft w:val="0"/>
          <w:marRight w:val="10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82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2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9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21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05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25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45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7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3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34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5B31C9-E197-4807-B6A0-B0043D06E5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85</Words>
  <Characters>4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رياست محترم بخش</vt:lpstr>
    </vt:vector>
  </TitlesOfParts>
  <Company/>
  <LinksUpToDate>false</LinksUpToDate>
  <CharactersWithSpaces>573</CharactersWithSpaces>
  <SharedDoc>false</SharedDoc>
  <HLinks>
    <vt:vector size="6" baseType="variant">
      <vt:variant>
        <vt:i4>4456515</vt:i4>
      </vt:variant>
      <vt:variant>
        <vt:i4>9</vt:i4>
      </vt:variant>
      <vt:variant>
        <vt:i4>0</vt:i4>
      </vt:variant>
      <vt:variant>
        <vt:i4>5</vt:i4>
      </vt:variant>
      <vt:variant>
        <vt:lpwstr>http://www.ssrn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رياست محترم بخش</dc:title>
  <dc:creator>caspian</dc:creator>
  <cp:lastModifiedBy>mailroom</cp:lastModifiedBy>
  <cp:revision>13</cp:revision>
  <cp:lastPrinted>2022-08-23T10:21:00Z</cp:lastPrinted>
  <dcterms:created xsi:type="dcterms:W3CDTF">2022-10-18T08:50:00Z</dcterms:created>
  <dcterms:modified xsi:type="dcterms:W3CDTF">2026-05-10T06:06:00Z</dcterms:modified>
</cp:coreProperties>
</file>